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C29E6" w14:textId="0BB54367" w:rsidR="006F5DD9" w:rsidRPr="00A960BC" w:rsidRDefault="006F5DD9" w:rsidP="00114433">
      <w:pPr>
        <w:jc w:val="center"/>
        <w:rPr>
          <w:rFonts w:ascii="Times New Roman" w:hAnsi="Times New Roman" w:cs="Times New Roman"/>
          <w:sz w:val="18"/>
          <w:szCs w:val="18"/>
        </w:rPr>
      </w:pPr>
      <w:r w:rsidRPr="00A960BC">
        <w:rPr>
          <w:rFonts w:ascii="Times New Roman" w:hAnsi="Times New Roman" w:cs="Times New Roman"/>
          <w:sz w:val="18"/>
          <w:szCs w:val="18"/>
        </w:rPr>
        <w:t>YTU FEN-EDEBİYAT FAKÜLTESİ</w:t>
      </w:r>
    </w:p>
    <w:p w14:paraId="7EAE821B" w14:textId="77777777" w:rsidR="00A960BC" w:rsidRPr="00A960BC" w:rsidRDefault="006F5DD9" w:rsidP="00114433">
      <w:pPr>
        <w:jc w:val="center"/>
        <w:rPr>
          <w:rFonts w:ascii="Times New Roman" w:hAnsi="Times New Roman" w:cs="Times New Roman"/>
          <w:sz w:val="18"/>
          <w:szCs w:val="18"/>
        </w:rPr>
      </w:pPr>
      <w:r w:rsidRPr="00A960BC">
        <w:rPr>
          <w:rFonts w:ascii="Times New Roman" w:hAnsi="Times New Roman" w:cs="Times New Roman"/>
          <w:sz w:val="18"/>
          <w:szCs w:val="18"/>
        </w:rPr>
        <w:t>TÜRK DİLİ VE EDEBİYATI BÖLÜMÜ</w:t>
      </w:r>
    </w:p>
    <w:p w14:paraId="5B5FE583" w14:textId="07C24A5C" w:rsidR="00307045" w:rsidRPr="00A960BC" w:rsidRDefault="006F5DD9" w:rsidP="00114433">
      <w:pPr>
        <w:jc w:val="center"/>
        <w:rPr>
          <w:rFonts w:ascii="Times New Roman" w:hAnsi="Times New Roman" w:cs="Times New Roman"/>
          <w:sz w:val="18"/>
          <w:szCs w:val="18"/>
        </w:rPr>
      </w:pPr>
      <w:r w:rsidRPr="00A960BC">
        <w:rPr>
          <w:rFonts w:ascii="Times New Roman" w:hAnsi="Times New Roman" w:cs="Times New Roman"/>
          <w:sz w:val="18"/>
          <w:szCs w:val="18"/>
        </w:rPr>
        <w:t>202</w:t>
      </w:r>
      <w:r w:rsidR="00A4601D" w:rsidRPr="00A960BC">
        <w:rPr>
          <w:rFonts w:ascii="Times New Roman" w:hAnsi="Times New Roman" w:cs="Times New Roman"/>
          <w:sz w:val="18"/>
          <w:szCs w:val="18"/>
        </w:rPr>
        <w:t>5</w:t>
      </w:r>
      <w:r w:rsidRPr="00A960BC">
        <w:rPr>
          <w:rFonts w:ascii="Times New Roman" w:hAnsi="Times New Roman" w:cs="Times New Roman"/>
          <w:sz w:val="18"/>
          <w:szCs w:val="18"/>
        </w:rPr>
        <w:t>-202</w:t>
      </w:r>
      <w:r w:rsidR="00A4601D" w:rsidRPr="00A960BC">
        <w:rPr>
          <w:rFonts w:ascii="Times New Roman" w:hAnsi="Times New Roman" w:cs="Times New Roman"/>
          <w:sz w:val="18"/>
          <w:szCs w:val="18"/>
        </w:rPr>
        <w:t>6</w:t>
      </w:r>
      <w:r w:rsidRPr="00A960BC">
        <w:rPr>
          <w:rFonts w:ascii="Times New Roman" w:hAnsi="Times New Roman" w:cs="Times New Roman"/>
          <w:sz w:val="18"/>
          <w:szCs w:val="18"/>
        </w:rPr>
        <w:t xml:space="preserve"> BAHAR YARIYILI LİSANSÜSTÜ HAFTALIK DERS PROGRAMI</w:t>
      </w:r>
    </w:p>
    <w:p w14:paraId="4ED524F8" w14:textId="79FCE071" w:rsidR="002E4733" w:rsidRPr="00A03037" w:rsidRDefault="00035627" w:rsidP="00A960BC">
      <w:pPr>
        <w:jc w:val="center"/>
        <w:rPr>
          <w:rFonts w:ascii="Times New Roman" w:hAnsi="Times New Roman" w:cs="Times New Roman"/>
          <w:sz w:val="18"/>
          <w:szCs w:val="18"/>
        </w:rPr>
      </w:pPr>
      <w:r w:rsidRPr="00307045">
        <w:rPr>
          <w:rFonts w:ascii="Times New Roman" w:hAnsi="Times New Roman" w:cs="Times New Roman"/>
          <w:noProof/>
          <w:sz w:val="18"/>
          <w:szCs w:val="18"/>
          <w:highlight w:val="yellow"/>
          <w:lang w:eastAsia="tr-TR"/>
        </w:rPr>
        <w:drawing>
          <wp:anchor distT="0" distB="0" distL="114300" distR="114300" simplePos="0" relativeHeight="251658240" behindDoc="1" locked="0" layoutInCell="1" allowOverlap="1" wp14:anchorId="3F0A45F5" wp14:editId="266CAAC4">
            <wp:simplePos x="0" y="0"/>
            <wp:positionH relativeFrom="column">
              <wp:posOffset>2540</wp:posOffset>
            </wp:positionH>
            <wp:positionV relativeFrom="paragraph">
              <wp:posOffset>-180340</wp:posOffset>
            </wp:positionV>
            <wp:extent cx="807720" cy="807720"/>
            <wp:effectExtent l="0" t="0" r="0" b="0"/>
            <wp:wrapTight wrapText="bothSides">
              <wp:wrapPolygon edited="0">
                <wp:start x="8660" y="1019"/>
                <wp:lineTo x="5604" y="2547"/>
                <wp:lineTo x="1019" y="7642"/>
                <wp:lineTo x="1019" y="11717"/>
                <wp:lineTo x="6113" y="17830"/>
                <wp:lineTo x="7642" y="18849"/>
                <wp:lineTo x="13245" y="18849"/>
                <wp:lineTo x="15283" y="17830"/>
                <wp:lineTo x="20377" y="12226"/>
                <wp:lineTo x="20377" y="8151"/>
                <wp:lineTo x="14774" y="2547"/>
                <wp:lineTo x="12226" y="1019"/>
                <wp:lineTo x="8660" y="1019"/>
              </wp:wrapPolygon>
            </wp:wrapTight>
            <wp:docPr id="2" name="Resim 2" descr="C:\Users\Ytü-pc\Desktop\Belgelerim\ytulogo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ü-pc\Desktop\Belgelerim\ytulogopn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oKlavuzu"/>
        <w:tblpPr w:leftFromText="141" w:rightFromText="141" w:vertAnchor="text" w:tblpX="-34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9096"/>
      </w:tblGrid>
      <w:tr w:rsidR="00A03037" w:rsidRPr="00A03037" w14:paraId="79F19232" w14:textId="77777777" w:rsidTr="00523B46">
        <w:trPr>
          <w:trHeight w:val="585"/>
        </w:trPr>
        <w:tc>
          <w:tcPr>
            <w:tcW w:w="909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6B3589" w14:textId="417EA0C6" w:rsidR="002907B1" w:rsidRPr="00A03037" w:rsidRDefault="002907B1" w:rsidP="009911D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</w:tbl>
    <w:p w14:paraId="438288AB" w14:textId="77777777" w:rsidR="000E5B16" w:rsidRPr="00A03037" w:rsidRDefault="000E5B16" w:rsidP="009911DE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4930" w:type="pct"/>
        <w:tblLayout w:type="fixed"/>
        <w:tblLook w:val="04A0" w:firstRow="1" w:lastRow="0" w:firstColumn="1" w:lastColumn="0" w:noHBand="0" w:noVBand="1"/>
      </w:tblPr>
      <w:tblGrid>
        <w:gridCol w:w="558"/>
        <w:gridCol w:w="430"/>
        <w:gridCol w:w="1106"/>
        <w:gridCol w:w="2068"/>
        <w:gridCol w:w="1956"/>
        <w:gridCol w:w="4056"/>
        <w:gridCol w:w="2097"/>
        <w:gridCol w:w="1119"/>
        <w:gridCol w:w="279"/>
        <w:gridCol w:w="978"/>
        <w:gridCol w:w="1385"/>
      </w:tblGrid>
      <w:tr w:rsidR="00A03037" w:rsidRPr="00A03037" w14:paraId="7F7CE8BB" w14:textId="77777777" w:rsidTr="009A4DA5">
        <w:trPr>
          <w:trHeight w:val="315"/>
        </w:trPr>
        <w:tc>
          <w:tcPr>
            <w:tcW w:w="308" w:type="pct"/>
            <w:gridSpan w:val="2"/>
          </w:tcPr>
          <w:p w14:paraId="01C1CF62" w14:textId="77777777" w:rsidR="00A36744" w:rsidRPr="00A03037" w:rsidRDefault="00A36744" w:rsidP="009911DE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</w:t>
            </w:r>
          </w:p>
        </w:tc>
        <w:tc>
          <w:tcPr>
            <w:tcW w:w="345" w:type="pct"/>
            <w:hideMark/>
          </w:tcPr>
          <w:p w14:paraId="033D8C1E" w14:textId="77777777" w:rsidR="00A36744" w:rsidRPr="00A03037" w:rsidRDefault="00A36744" w:rsidP="009911DE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1255" w:type="pct"/>
            <w:gridSpan w:val="2"/>
          </w:tcPr>
          <w:p w14:paraId="6B350023" w14:textId="77777777" w:rsidR="00A36744" w:rsidRPr="00A03037" w:rsidRDefault="00A36744" w:rsidP="00A4601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ürk Edebiyatı Yüksek Lisans</w:t>
            </w:r>
          </w:p>
        </w:tc>
        <w:tc>
          <w:tcPr>
            <w:tcW w:w="1265" w:type="pct"/>
            <w:hideMark/>
          </w:tcPr>
          <w:p w14:paraId="6B533A1D" w14:textId="77777777" w:rsidR="00A36744" w:rsidRPr="00A03037" w:rsidRDefault="00A36744" w:rsidP="00A4601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ski Türk Dili Yüksek Lisans</w:t>
            </w:r>
          </w:p>
        </w:tc>
        <w:tc>
          <w:tcPr>
            <w:tcW w:w="1827" w:type="pct"/>
            <w:gridSpan w:val="5"/>
            <w:hideMark/>
          </w:tcPr>
          <w:p w14:paraId="72E96963" w14:textId="77777777" w:rsidR="00A36744" w:rsidRPr="00A03037" w:rsidRDefault="00A36744" w:rsidP="00A4601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ürk Dili ve Edebiyatı Doktora Programı</w:t>
            </w:r>
          </w:p>
        </w:tc>
      </w:tr>
      <w:tr w:rsidR="00A03037" w:rsidRPr="00A03037" w14:paraId="4A3A1F0A" w14:textId="77777777" w:rsidTr="009A4DA5">
        <w:trPr>
          <w:trHeight w:val="58"/>
        </w:trPr>
        <w:tc>
          <w:tcPr>
            <w:tcW w:w="174" w:type="pct"/>
            <w:vMerge w:val="restart"/>
            <w:tcBorders>
              <w:left w:val="single" w:sz="48" w:space="0" w:color="auto"/>
            </w:tcBorders>
          </w:tcPr>
          <w:p w14:paraId="75F9522E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78D29F7A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33CF365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4524F13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4B0362A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P</w:t>
            </w:r>
          </w:p>
          <w:p w14:paraId="671AADD1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A</w:t>
            </w:r>
          </w:p>
          <w:p w14:paraId="058B0C7C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Z</w:t>
            </w:r>
          </w:p>
          <w:p w14:paraId="426AB78E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A</w:t>
            </w:r>
          </w:p>
          <w:p w14:paraId="13109981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R</w:t>
            </w:r>
          </w:p>
          <w:p w14:paraId="7EDDB84F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T</w:t>
            </w:r>
          </w:p>
          <w:p w14:paraId="1AF4B5B9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E</w:t>
            </w:r>
          </w:p>
          <w:p w14:paraId="38EC39F9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S</w:t>
            </w:r>
          </w:p>
          <w:p w14:paraId="5978CF09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İ</w:t>
            </w:r>
          </w:p>
        </w:tc>
        <w:tc>
          <w:tcPr>
            <w:tcW w:w="134" w:type="pct"/>
          </w:tcPr>
          <w:p w14:paraId="0AAB7459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</w:p>
        </w:tc>
        <w:tc>
          <w:tcPr>
            <w:tcW w:w="345" w:type="pct"/>
            <w:hideMark/>
          </w:tcPr>
          <w:p w14:paraId="6E9B3945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8.00-08.50</w:t>
            </w:r>
          </w:p>
        </w:tc>
        <w:tc>
          <w:tcPr>
            <w:tcW w:w="1255" w:type="pct"/>
            <w:gridSpan w:val="2"/>
          </w:tcPr>
          <w:p w14:paraId="53F0FC15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hideMark/>
          </w:tcPr>
          <w:p w14:paraId="5F03A0BF" w14:textId="77777777" w:rsidR="00081C62" w:rsidRPr="00A03037" w:rsidRDefault="00081C62" w:rsidP="009911D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  <w:hideMark/>
          </w:tcPr>
          <w:p w14:paraId="293AA78A" w14:textId="70CD30DA" w:rsidR="00081C62" w:rsidRPr="00A03037" w:rsidRDefault="00081C62" w:rsidP="00513FA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A0B99" w:rsidRPr="00A03037" w14:paraId="613E658A" w14:textId="77777777" w:rsidTr="009A4DA5">
        <w:trPr>
          <w:trHeight w:val="542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32C5AE88" w14:textId="77777777" w:rsidR="00CA0B99" w:rsidRPr="00A03037" w:rsidRDefault="00CA0B99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64C56076" w14:textId="77777777" w:rsidR="00CA0B99" w:rsidRPr="00A03037" w:rsidRDefault="00CA0B99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345" w:type="pct"/>
            <w:hideMark/>
          </w:tcPr>
          <w:p w14:paraId="03126C88" w14:textId="77777777" w:rsidR="00CA0B99" w:rsidRPr="00A03037" w:rsidRDefault="00CA0B99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9.00-09.50</w:t>
            </w:r>
          </w:p>
        </w:tc>
        <w:tc>
          <w:tcPr>
            <w:tcW w:w="1255" w:type="pct"/>
            <w:gridSpan w:val="2"/>
          </w:tcPr>
          <w:p w14:paraId="74DA52D4" w14:textId="60F22867" w:rsidR="00CA0B99" w:rsidRPr="00A03037" w:rsidRDefault="00CA0B99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vAlign w:val="center"/>
          </w:tcPr>
          <w:p w14:paraId="5D9972E1" w14:textId="77777777" w:rsidR="00CA0B99" w:rsidRPr="00A03037" w:rsidRDefault="00CA0B99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05 ESKİ ANADOLU TÜRKÇESİ</w:t>
            </w:r>
          </w:p>
          <w:p w14:paraId="491CDD87" w14:textId="3D799D6C" w:rsidR="00CA0B99" w:rsidRPr="00A03037" w:rsidRDefault="00CA0B99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AZİZ MERHAN</w:t>
            </w:r>
          </w:p>
        </w:tc>
        <w:tc>
          <w:tcPr>
            <w:tcW w:w="654" w:type="pct"/>
          </w:tcPr>
          <w:p w14:paraId="21743CC9" w14:textId="2F0D81E5" w:rsidR="00CA0B99" w:rsidRPr="00A03037" w:rsidRDefault="00CA0B99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2 METİN ŞERHİ USULLERİ DR. ÖĞR. ÜYESİ ALİ EMRE ÖZYILDIRIM</w:t>
            </w:r>
          </w:p>
        </w:tc>
        <w:tc>
          <w:tcPr>
            <w:tcW w:w="1173" w:type="pct"/>
            <w:gridSpan w:val="4"/>
          </w:tcPr>
          <w:p w14:paraId="17EF8F3B" w14:textId="77777777" w:rsidR="00CA0B99" w:rsidRPr="002A2702" w:rsidRDefault="00CA0B99" w:rsidP="00CA0B9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A2702">
              <w:rPr>
                <w:rFonts w:ascii="Times New Roman" w:hAnsi="Times New Roman" w:cs="Times New Roman"/>
                <w:sz w:val="18"/>
                <w:szCs w:val="18"/>
              </w:rPr>
              <w:t>TDE6103 ALTAY DİLLERİNİN KARŞILAŞTIRMALI YAPI BİLGİSİ</w:t>
            </w:r>
          </w:p>
          <w:p w14:paraId="33125472" w14:textId="5C568CD2" w:rsidR="00CA0B99" w:rsidRPr="00A03037" w:rsidRDefault="00CA0B99" w:rsidP="00CA0B9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A2702">
              <w:rPr>
                <w:rFonts w:ascii="Times New Roman" w:hAnsi="Times New Roman" w:cs="Times New Roman"/>
                <w:sz w:val="18"/>
                <w:szCs w:val="18"/>
              </w:rPr>
              <w:t>DR.ÖĞR. ÜYESİ FİKRET YILDIRIM</w:t>
            </w:r>
          </w:p>
        </w:tc>
      </w:tr>
      <w:tr w:rsidR="00E96C08" w:rsidRPr="00A03037" w14:paraId="68C312E8" w14:textId="77777777" w:rsidTr="009A4DA5">
        <w:trPr>
          <w:trHeight w:val="393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31CA4DF4" w14:textId="62D917F9" w:rsidR="00E96C08" w:rsidRPr="00A03037" w:rsidRDefault="00E96C08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91D55EB" w14:textId="77777777" w:rsidR="00E96C08" w:rsidRPr="00A03037" w:rsidRDefault="00E96C08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345" w:type="pct"/>
            <w:hideMark/>
          </w:tcPr>
          <w:p w14:paraId="3575EEC4" w14:textId="77777777" w:rsidR="00E96C08" w:rsidRPr="00A03037" w:rsidRDefault="00E96C08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0.00-10.50</w:t>
            </w:r>
          </w:p>
        </w:tc>
        <w:tc>
          <w:tcPr>
            <w:tcW w:w="1255" w:type="pct"/>
            <w:gridSpan w:val="2"/>
          </w:tcPr>
          <w:p w14:paraId="0855993E" w14:textId="6954C107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vAlign w:val="center"/>
          </w:tcPr>
          <w:p w14:paraId="7B2738A5" w14:textId="77777777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05 ESKİ ANADOLU TÜRKÇESİ</w:t>
            </w:r>
          </w:p>
          <w:p w14:paraId="7AEC13CF" w14:textId="2AB4F932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AZİZ MERHAN</w:t>
            </w:r>
          </w:p>
        </w:tc>
        <w:tc>
          <w:tcPr>
            <w:tcW w:w="654" w:type="pct"/>
          </w:tcPr>
          <w:p w14:paraId="0252234E" w14:textId="1159D423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2 METİN ŞERHİ USULLERİ DR. ÖĞR. ÜYESİ ALİ EMRE ÖZYILDIRIM</w:t>
            </w:r>
          </w:p>
        </w:tc>
        <w:tc>
          <w:tcPr>
            <w:tcW w:w="1173" w:type="pct"/>
            <w:gridSpan w:val="4"/>
          </w:tcPr>
          <w:p w14:paraId="38057BE7" w14:textId="77777777" w:rsidR="00E96C08" w:rsidRPr="002A2702" w:rsidRDefault="00E96C08" w:rsidP="00E96C0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A2702">
              <w:rPr>
                <w:rFonts w:ascii="Times New Roman" w:hAnsi="Times New Roman" w:cs="Times New Roman"/>
                <w:sz w:val="18"/>
                <w:szCs w:val="18"/>
              </w:rPr>
              <w:t>TDE6103 ALTAY DİLLERİNİN KARŞILAŞTIRMALI YAPI BİLGİSİ</w:t>
            </w:r>
          </w:p>
          <w:p w14:paraId="26857415" w14:textId="456F2CD4" w:rsidR="00E96C08" w:rsidRPr="00A03037" w:rsidRDefault="00E96C08" w:rsidP="00E96C0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A2702">
              <w:rPr>
                <w:rFonts w:ascii="Times New Roman" w:hAnsi="Times New Roman" w:cs="Times New Roman"/>
                <w:sz w:val="18"/>
                <w:szCs w:val="18"/>
              </w:rPr>
              <w:t>DR.ÖĞR. ÜYESİ FİKRET YILDIRIM</w:t>
            </w:r>
          </w:p>
        </w:tc>
      </w:tr>
      <w:tr w:rsidR="00E96C08" w:rsidRPr="00A03037" w14:paraId="0E39916E" w14:textId="77777777" w:rsidTr="00F51DC7">
        <w:trPr>
          <w:trHeight w:val="898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1EB940D9" w14:textId="77777777" w:rsidR="00E96C08" w:rsidRPr="00A03037" w:rsidRDefault="00E96C08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43F99442" w14:textId="77777777" w:rsidR="00E96C08" w:rsidRPr="00A03037" w:rsidRDefault="00E96C08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345" w:type="pct"/>
            <w:hideMark/>
          </w:tcPr>
          <w:p w14:paraId="58B97022" w14:textId="77777777" w:rsidR="00E96C08" w:rsidRPr="00A03037" w:rsidRDefault="00E96C08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1.00-11.50</w:t>
            </w:r>
          </w:p>
        </w:tc>
        <w:tc>
          <w:tcPr>
            <w:tcW w:w="1255" w:type="pct"/>
            <w:gridSpan w:val="2"/>
          </w:tcPr>
          <w:p w14:paraId="5D0F9F1E" w14:textId="7EDBE140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vAlign w:val="center"/>
            <w:hideMark/>
          </w:tcPr>
          <w:p w14:paraId="7BC8B253" w14:textId="77777777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05 ESKİ ANADOLU TÜRKÇESİ</w:t>
            </w:r>
          </w:p>
          <w:p w14:paraId="515BD63E" w14:textId="5D6E1F13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AZİZ MERHAN</w:t>
            </w:r>
          </w:p>
        </w:tc>
        <w:tc>
          <w:tcPr>
            <w:tcW w:w="654" w:type="pct"/>
          </w:tcPr>
          <w:p w14:paraId="02A6C43D" w14:textId="77777777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2 METİN ŞERHİ USULLERİ</w:t>
            </w:r>
          </w:p>
          <w:p w14:paraId="5497112C" w14:textId="77777777" w:rsidR="00E96C08" w:rsidRPr="00A03037" w:rsidRDefault="00E96C08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ALİ EMRE ÖZYILDIRIM</w:t>
            </w:r>
          </w:p>
        </w:tc>
        <w:tc>
          <w:tcPr>
            <w:tcW w:w="1173" w:type="pct"/>
            <w:gridSpan w:val="4"/>
          </w:tcPr>
          <w:p w14:paraId="2BA37C7F" w14:textId="77777777" w:rsidR="00E96C08" w:rsidRPr="002A2702" w:rsidRDefault="00E96C08" w:rsidP="00E96C0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A2702">
              <w:rPr>
                <w:rFonts w:ascii="Times New Roman" w:hAnsi="Times New Roman" w:cs="Times New Roman"/>
                <w:sz w:val="18"/>
                <w:szCs w:val="18"/>
              </w:rPr>
              <w:t>TDE6103 ALTAY DİLLERİNİN KARŞILAŞTIRMALI YAPI BİLGİSİ</w:t>
            </w:r>
          </w:p>
          <w:p w14:paraId="6BE012AE" w14:textId="39EBDE17" w:rsidR="00E96C08" w:rsidRPr="00A03037" w:rsidRDefault="00E96C08" w:rsidP="00E96C0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A2702">
              <w:rPr>
                <w:rFonts w:ascii="Times New Roman" w:hAnsi="Times New Roman" w:cs="Times New Roman"/>
                <w:sz w:val="18"/>
                <w:szCs w:val="18"/>
              </w:rPr>
              <w:t>DR.ÖĞR. ÜYESİ FİKRET YILDIRIM</w:t>
            </w:r>
          </w:p>
        </w:tc>
      </w:tr>
      <w:tr w:rsidR="00600A7D" w:rsidRPr="00A03037" w14:paraId="71C51B09" w14:textId="77777777" w:rsidTr="00F51DC7">
        <w:trPr>
          <w:trHeight w:val="140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518CD1F2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225F1878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345" w:type="pct"/>
            <w:hideMark/>
          </w:tcPr>
          <w:p w14:paraId="353A681F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2.00-12.50</w:t>
            </w:r>
          </w:p>
        </w:tc>
        <w:tc>
          <w:tcPr>
            <w:tcW w:w="1255" w:type="pct"/>
            <w:gridSpan w:val="2"/>
          </w:tcPr>
          <w:p w14:paraId="1CB92D67" w14:textId="194513DC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65" w:type="pct"/>
            <w:vAlign w:val="center"/>
          </w:tcPr>
          <w:p w14:paraId="070F8E7B" w14:textId="7B5E4F72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pct"/>
            <w:gridSpan w:val="3"/>
            <w:hideMark/>
          </w:tcPr>
          <w:p w14:paraId="3E3E7184" w14:textId="2BA12349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7" w:type="pct"/>
            <w:gridSpan w:val="2"/>
          </w:tcPr>
          <w:p w14:paraId="1DF24170" w14:textId="7FBF231C" w:rsidR="00600A7D" w:rsidRPr="00A03037" w:rsidRDefault="00600A7D" w:rsidP="00600A7D">
            <w:pPr>
              <w:tabs>
                <w:tab w:val="left" w:pos="60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600A7D" w:rsidRPr="00A03037" w14:paraId="5C2149FE" w14:textId="77777777" w:rsidTr="00F51DC7">
        <w:trPr>
          <w:trHeight w:val="58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31AB0EB3" w14:textId="5232FB7F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0A5FA832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345" w:type="pct"/>
            <w:hideMark/>
          </w:tcPr>
          <w:p w14:paraId="12C43E5D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3.00-13.50</w:t>
            </w:r>
          </w:p>
        </w:tc>
        <w:tc>
          <w:tcPr>
            <w:tcW w:w="1255" w:type="pct"/>
            <w:gridSpan w:val="2"/>
          </w:tcPr>
          <w:p w14:paraId="3EB37726" w14:textId="77777777" w:rsidR="002604A9" w:rsidRDefault="00AC1436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Kİ TÜRK EDEBİYATINDA NAZI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 GİRİŞ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D99321B" w14:textId="7C5E0A06" w:rsidR="00600A7D" w:rsidRPr="00A03037" w:rsidRDefault="00AC1436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ALİ EMRE ÖZYILDIRIM</w:t>
            </w:r>
          </w:p>
        </w:tc>
        <w:tc>
          <w:tcPr>
            <w:tcW w:w="1265" w:type="pct"/>
            <w:vAlign w:val="center"/>
          </w:tcPr>
          <w:p w14:paraId="1E753196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09 YENİ UYGURCA</w:t>
            </w:r>
          </w:p>
          <w:p w14:paraId="4923F1C0" w14:textId="10FC0802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ÖĞR. ÜYESİ FİKRET YILDIRIM</w:t>
            </w:r>
          </w:p>
        </w:tc>
        <w:tc>
          <w:tcPr>
            <w:tcW w:w="1090" w:type="pct"/>
            <w:gridSpan w:val="3"/>
          </w:tcPr>
          <w:p w14:paraId="1CFFE292" w14:textId="77777777" w:rsidR="00600A7D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07710">
              <w:rPr>
                <w:rFonts w:ascii="Times New Roman" w:hAnsi="Times New Roman" w:cs="Times New Roman"/>
                <w:sz w:val="18"/>
                <w:szCs w:val="18"/>
              </w:rPr>
              <w:t>TDE6113 ESKİ OSMANLICA SÖZ YAPIMI</w:t>
            </w:r>
          </w:p>
          <w:p w14:paraId="10B504DC" w14:textId="1FA3C2BF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07710">
              <w:rPr>
                <w:rFonts w:ascii="Times New Roman" w:hAnsi="Times New Roman" w:cs="Times New Roman"/>
                <w:sz w:val="18"/>
                <w:szCs w:val="18"/>
              </w:rPr>
              <w:t>DOÇ. DR. AZİZ MERHAN</w:t>
            </w:r>
          </w:p>
        </w:tc>
        <w:tc>
          <w:tcPr>
            <w:tcW w:w="737" w:type="pct"/>
            <w:gridSpan w:val="2"/>
          </w:tcPr>
          <w:p w14:paraId="2E2DB364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35 DİVAN ŞİİRİ POETİKASI</w:t>
            </w:r>
          </w:p>
          <w:p w14:paraId="79FC38F0" w14:textId="2A47D5D3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DR. ÖĞR. ÜYESİ BÜŞRA ÇELİK  </w:t>
            </w:r>
          </w:p>
        </w:tc>
      </w:tr>
      <w:tr w:rsidR="00600A7D" w:rsidRPr="00A03037" w14:paraId="74C31EFA" w14:textId="77777777" w:rsidTr="00F51DC7">
        <w:trPr>
          <w:trHeight w:val="269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04208A64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6F69CE21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6</w:t>
            </w:r>
          </w:p>
        </w:tc>
        <w:tc>
          <w:tcPr>
            <w:tcW w:w="345" w:type="pct"/>
            <w:hideMark/>
          </w:tcPr>
          <w:p w14:paraId="4915C3D8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4.00-14.50</w:t>
            </w:r>
          </w:p>
        </w:tc>
        <w:tc>
          <w:tcPr>
            <w:tcW w:w="1255" w:type="pct"/>
            <w:gridSpan w:val="2"/>
          </w:tcPr>
          <w:p w14:paraId="3458B8D7" w14:textId="77777777" w:rsidR="002604A9" w:rsidRDefault="00AC1436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Kİ TÜRK EDEBİYATINDA NAZI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 GİRİŞ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307190C" w14:textId="05EEC719" w:rsidR="00600A7D" w:rsidRPr="00A03037" w:rsidRDefault="00AC1436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ALİ EMRE ÖZYILDIRIM</w:t>
            </w:r>
          </w:p>
        </w:tc>
        <w:tc>
          <w:tcPr>
            <w:tcW w:w="1265" w:type="pct"/>
            <w:vAlign w:val="center"/>
          </w:tcPr>
          <w:p w14:paraId="2FCBF744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09 YENİ UYGURCA</w:t>
            </w:r>
          </w:p>
          <w:p w14:paraId="2258CA90" w14:textId="3ED9AA92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ÖĞR. ÜYESİ FİKRET YILDIRIM</w:t>
            </w:r>
          </w:p>
        </w:tc>
        <w:tc>
          <w:tcPr>
            <w:tcW w:w="1090" w:type="pct"/>
            <w:gridSpan w:val="3"/>
          </w:tcPr>
          <w:p w14:paraId="59A005F2" w14:textId="77777777" w:rsidR="00600A7D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07710">
              <w:rPr>
                <w:rFonts w:ascii="Times New Roman" w:hAnsi="Times New Roman" w:cs="Times New Roman"/>
                <w:sz w:val="18"/>
                <w:szCs w:val="18"/>
              </w:rPr>
              <w:t>TDE6113 ESKİ OSMANLICA SÖZ YAPIMI</w:t>
            </w:r>
          </w:p>
          <w:p w14:paraId="6DE46D5E" w14:textId="6B10FCD6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07710">
              <w:rPr>
                <w:rFonts w:ascii="Times New Roman" w:hAnsi="Times New Roman" w:cs="Times New Roman"/>
                <w:sz w:val="18"/>
                <w:szCs w:val="18"/>
              </w:rPr>
              <w:t>DOÇ. DR. AZİZ MERHAN</w:t>
            </w:r>
          </w:p>
        </w:tc>
        <w:tc>
          <w:tcPr>
            <w:tcW w:w="737" w:type="pct"/>
            <w:gridSpan w:val="2"/>
          </w:tcPr>
          <w:p w14:paraId="387B9415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35 DİVAN ŞİİRİ POETİKASI</w:t>
            </w:r>
          </w:p>
          <w:p w14:paraId="274DF52A" w14:textId="77ECBFDE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DR. ÖĞR. ÜYESİ BÜŞRA ÇSELİK  </w:t>
            </w:r>
          </w:p>
        </w:tc>
      </w:tr>
      <w:tr w:rsidR="00600A7D" w:rsidRPr="00A03037" w14:paraId="58ACE568" w14:textId="77777777" w:rsidTr="00F51DC7">
        <w:trPr>
          <w:trHeight w:val="70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7C884B09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13B39FF8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7</w:t>
            </w:r>
          </w:p>
        </w:tc>
        <w:tc>
          <w:tcPr>
            <w:tcW w:w="345" w:type="pct"/>
            <w:hideMark/>
          </w:tcPr>
          <w:p w14:paraId="6D0C9EC5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5.00-15.50</w:t>
            </w:r>
          </w:p>
        </w:tc>
        <w:tc>
          <w:tcPr>
            <w:tcW w:w="1255" w:type="pct"/>
            <w:gridSpan w:val="2"/>
          </w:tcPr>
          <w:p w14:paraId="08D0E60B" w14:textId="77777777" w:rsidR="002604A9" w:rsidRDefault="00AC1436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Kİ TÜRK EDEBİYATINDA NAZI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 GİRİŞ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833D5D1" w14:textId="4AB7D0C5" w:rsidR="00600A7D" w:rsidRPr="00A03037" w:rsidRDefault="00AC1436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ALİ EMRE ÖZYILDIRIM</w:t>
            </w:r>
          </w:p>
        </w:tc>
        <w:tc>
          <w:tcPr>
            <w:tcW w:w="1265" w:type="pct"/>
          </w:tcPr>
          <w:p w14:paraId="6C1AB189" w14:textId="77777777" w:rsidR="00CA0B99" w:rsidRPr="00A03037" w:rsidRDefault="00CA0B99" w:rsidP="00CA0B9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09 YENİ UYGURCA</w:t>
            </w:r>
          </w:p>
          <w:p w14:paraId="04F6C6D3" w14:textId="5719CEFA" w:rsidR="00600A7D" w:rsidRPr="00A03037" w:rsidRDefault="00CA0B99" w:rsidP="00CA0B9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ÖĞR. ÜYESİ FİKRET YILDIRIM</w:t>
            </w:r>
          </w:p>
        </w:tc>
        <w:tc>
          <w:tcPr>
            <w:tcW w:w="1090" w:type="pct"/>
            <w:gridSpan w:val="3"/>
          </w:tcPr>
          <w:p w14:paraId="5FD37E70" w14:textId="77777777" w:rsidR="009F532E" w:rsidRPr="00A03037" w:rsidRDefault="009F532E" w:rsidP="009F53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6113 ESKİ OSMANLICA SÖZ YAPIMI</w:t>
            </w:r>
          </w:p>
          <w:p w14:paraId="744A2972" w14:textId="4FA67424" w:rsidR="00600A7D" w:rsidRPr="00A03037" w:rsidRDefault="009F532E" w:rsidP="009F53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AZİZ MERHAN</w:t>
            </w:r>
          </w:p>
        </w:tc>
        <w:tc>
          <w:tcPr>
            <w:tcW w:w="737" w:type="pct"/>
            <w:gridSpan w:val="2"/>
          </w:tcPr>
          <w:p w14:paraId="025714BB" w14:textId="77777777" w:rsidR="007949FA" w:rsidRPr="00A03037" w:rsidRDefault="007949FA" w:rsidP="007949F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35 DİVAN ŞİİRİ POETİKASI</w:t>
            </w:r>
          </w:p>
          <w:p w14:paraId="63DAB70A" w14:textId="61C2F5D7" w:rsidR="00600A7D" w:rsidRPr="00A03037" w:rsidRDefault="007949FA" w:rsidP="007949F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DR. ÖĞR. ÜYESİ BÜŞRA ÇSELİK  </w:t>
            </w:r>
          </w:p>
        </w:tc>
      </w:tr>
      <w:tr w:rsidR="00600A7D" w:rsidRPr="00A03037" w14:paraId="28BC2F5B" w14:textId="77777777" w:rsidTr="009A4DA5">
        <w:trPr>
          <w:trHeight w:val="373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7BE99A66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4BD5302B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345" w:type="pct"/>
            <w:hideMark/>
          </w:tcPr>
          <w:p w14:paraId="4CA5B7DD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6.00-16.50</w:t>
            </w:r>
          </w:p>
        </w:tc>
        <w:tc>
          <w:tcPr>
            <w:tcW w:w="1255" w:type="pct"/>
            <w:gridSpan w:val="2"/>
          </w:tcPr>
          <w:p w14:paraId="0C8B75C0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5DA67252" w14:textId="12915CD8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557C9DBD" w14:textId="0694F3DE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0A7D" w:rsidRPr="00A03037" w14:paraId="302A3F08" w14:textId="77777777" w:rsidTr="009A4DA5">
        <w:trPr>
          <w:trHeight w:val="373"/>
        </w:trPr>
        <w:tc>
          <w:tcPr>
            <w:tcW w:w="174" w:type="pct"/>
            <w:vMerge/>
            <w:tcBorders>
              <w:left w:val="single" w:sz="48" w:space="0" w:color="auto"/>
              <w:bottom w:val="single" w:sz="48" w:space="0" w:color="auto"/>
            </w:tcBorders>
          </w:tcPr>
          <w:p w14:paraId="56718BC7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  <w:tcBorders>
              <w:bottom w:val="single" w:sz="48" w:space="0" w:color="auto"/>
            </w:tcBorders>
          </w:tcPr>
          <w:p w14:paraId="5D0C2357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9</w:t>
            </w:r>
          </w:p>
        </w:tc>
        <w:tc>
          <w:tcPr>
            <w:tcW w:w="345" w:type="pct"/>
            <w:tcBorders>
              <w:bottom w:val="single" w:sz="48" w:space="0" w:color="auto"/>
            </w:tcBorders>
          </w:tcPr>
          <w:p w14:paraId="35B49679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7.00-17.50</w:t>
            </w:r>
          </w:p>
        </w:tc>
        <w:tc>
          <w:tcPr>
            <w:tcW w:w="1255" w:type="pct"/>
            <w:gridSpan w:val="2"/>
            <w:tcBorders>
              <w:bottom w:val="single" w:sz="48" w:space="0" w:color="auto"/>
            </w:tcBorders>
          </w:tcPr>
          <w:p w14:paraId="6BFD7FF0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tcBorders>
              <w:bottom w:val="single" w:sz="48" w:space="0" w:color="auto"/>
            </w:tcBorders>
          </w:tcPr>
          <w:p w14:paraId="7ADDAD48" w14:textId="6DA387D5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  <w:tcBorders>
              <w:bottom w:val="single" w:sz="48" w:space="0" w:color="auto"/>
            </w:tcBorders>
          </w:tcPr>
          <w:p w14:paraId="254DAE73" w14:textId="1B5C4A9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0A7D" w:rsidRPr="00A03037" w14:paraId="5FAAA860" w14:textId="77777777" w:rsidTr="009A4DA5">
        <w:trPr>
          <w:trHeight w:val="75"/>
        </w:trPr>
        <w:tc>
          <w:tcPr>
            <w:tcW w:w="174" w:type="pct"/>
            <w:vMerge w:val="restart"/>
            <w:tcBorders>
              <w:top w:val="single" w:sz="48" w:space="0" w:color="auto"/>
              <w:left w:val="single" w:sz="48" w:space="0" w:color="auto"/>
            </w:tcBorders>
          </w:tcPr>
          <w:p w14:paraId="5FC0D3CC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38A144D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339839F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07B46B3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4541600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S</w:t>
            </w:r>
          </w:p>
          <w:p w14:paraId="28DCB0BA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A</w:t>
            </w:r>
          </w:p>
          <w:p w14:paraId="3574A849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L</w:t>
            </w:r>
          </w:p>
          <w:p w14:paraId="5768D4C1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I</w:t>
            </w:r>
          </w:p>
        </w:tc>
        <w:tc>
          <w:tcPr>
            <w:tcW w:w="134" w:type="pct"/>
            <w:tcBorders>
              <w:top w:val="single" w:sz="48" w:space="0" w:color="auto"/>
            </w:tcBorders>
          </w:tcPr>
          <w:p w14:paraId="6BB6E0F4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</w:p>
        </w:tc>
        <w:tc>
          <w:tcPr>
            <w:tcW w:w="345" w:type="pct"/>
            <w:tcBorders>
              <w:top w:val="single" w:sz="48" w:space="0" w:color="auto"/>
            </w:tcBorders>
          </w:tcPr>
          <w:p w14:paraId="61E0DF9C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8.00-08.50</w:t>
            </w:r>
          </w:p>
        </w:tc>
        <w:tc>
          <w:tcPr>
            <w:tcW w:w="1255" w:type="pct"/>
            <w:gridSpan w:val="2"/>
            <w:tcBorders>
              <w:top w:val="single" w:sz="48" w:space="0" w:color="auto"/>
            </w:tcBorders>
          </w:tcPr>
          <w:p w14:paraId="0AEF3DF7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tcBorders>
              <w:top w:val="single" w:sz="48" w:space="0" w:color="auto"/>
            </w:tcBorders>
          </w:tcPr>
          <w:p w14:paraId="1728DB7D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  <w:tcBorders>
              <w:top w:val="single" w:sz="48" w:space="0" w:color="auto"/>
            </w:tcBorders>
          </w:tcPr>
          <w:p w14:paraId="15790B14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0A7D" w:rsidRPr="00A03037" w14:paraId="31B0C21D" w14:textId="77777777" w:rsidTr="00426B11">
        <w:trPr>
          <w:trHeight w:val="239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310A47DD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7273ACB8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345" w:type="pct"/>
            <w:hideMark/>
          </w:tcPr>
          <w:p w14:paraId="5AB5FAF7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9.00-09.50</w:t>
            </w:r>
          </w:p>
        </w:tc>
        <w:tc>
          <w:tcPr>
            <w:tcW w:w="645" w:type="pct"/>
          </w:tcPr>
          <w:p w14:paraId="1BCB8910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27 DEDE KORKUT İNCELEMELERİ</w:t>
            </w:r>
          </w:p>
          <w:p w14:paraId="6EF3AB26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YNUR KOÇAK</w:t>
            </w:r>
          </w:p>
        </w:tc>
        <w:tc>
          <w:tcPr>
            <w:tcW w:w="610" w:type="pct"/>
          </w:tcPr>
          <w:p w14:paraId="48C35A62" w14:textId="0C2D4F6B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0FCDB360" w14:textId="77777777" w:rsidR="00600A7D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103 HAREZM TÜRKÇESİ</w:t>
            </w:r>
          </w:p>
          <w:p w14:paraId="3203C3D2" w14:textId="74A94C7F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F.DR. ZÜHAL ÖLMEZ</w:t>
            </w:r>
          </w:p>
        </w:tc>
        <w:tc>
          <w:tcPr>
            <w:tcW w:w="1827" w:type="pct"/>
            <w:gridSpan w:val="5"/>
          </w:tcPr>
          <w:p w14:paraId="3C6FEF22" w14:textId="7DCB0B27" w:rsidR="00600A7D" w:rsidRPr="002A2702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A27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5AC42448" w14:textId="0F06EE45" w:rsidR="00600A7D" w:rsidRPr="002A2702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0A7D" w:rsidRPr="00A03037" w14:paraId="69FC9AFB" w14:textId="77777777" w:rsidTr="00426B11">
        <w:trPr>
          <w:trHeight w:val="456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651391D9" w14:textId="2D35C3B2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ACF1E54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345" w:type="pct"/>
            <w:hideMark/>
          </w:tcPr>
          <w:p w14:paraId="36CB56F4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0.00-10.50</w:t>
            </w:r>
          </w:p>
        </w:tc>
        <w:tc>
          <w:tcPr>
            <w:tcW w:w="645" w:type="pct"/>
          </w:tcPr>
          <w:p w14:paraId="672E1EB9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27 DEDE KORKUT İNCELEMELERİ</w:t>
            </w:r>
          </w:p>
          <w:p w14:paraId="6C9474D3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YNUR KOÇAK</w:t>
            </w:r>
          </w:p>
        </w:tc>
        <w:tc>
          <w:tcPr>
            <w:tcW w:w="610" w:type="pct"/>
          </w:tcPr>
          <w:p w14:paraId="4F008500" w14:textId="12C3461E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0FBEB1CA" w14:textId="77777777" w:rsidR="00600A7D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103 HAREZM TÜRKÇESİ</w:t>
            </w:r>
          </w:p>
          <w:p w14:paraId="75C5685D" w14:textId="21B75CCA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F.DR. ZÜHAL ÖLMEZ</w:t>
            </w:r>
          </w:p>
        </w:tc>
        <w:tc>
          <w:tcPr>
            <w:tcW w:w="1827" w:type="pct"/>
            <w:gridSpan w:val="5"/>
          </w:tcPr>
          <w:p w14:paraId="67CACBE2" w14:textId="47F09108" w:rsidR="00600A7D" w:rsidRPr="002A2702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0A7D" w:rsidRPr="00A03037" w14:paraId="27DA0F79" w14:textId="77777777" w:rsidTr="00426B11">
        <w:trPr>
          <w:trHeight w:val="704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1AD26F05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  <w:tcBorders>
              <w:bottom w:val="single" w:sz="4" w:space="0" w:color="auto"/>
            </w:tcBorders>
          </w:tcPr>
          <w:p w14:paraId="15F9D282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345" w:type="pct"/>
            <w:tcBorders>
              <w:bottom w:val="single" w:sz="4" w:space="0" w:color="auto"/>
            </w:tcBorders>
            <w:hideMark/>
          </w:tcPr>
          <w:p w14:paraId="2C0D87D7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1.00-11.50</w:t>
            </w:r>
          </w:p>
        </w:tc>
        <w:tc>
          <w:tcPr>
            <w:tcW w:w="645" w:type="pct"/>
            <w:tcBorders>
              <w:bottom w:val="single" w:sz="4" w:space="0" w:color="auto"/>
            </w:tcBorders>
          </w:tcPr>
          <w:p w14:paraId="0CA1DE3C" w14:textId="77777777" w:rsidR="00600A7D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TDE5227 DEDE KORKUT İNCELEMELERİ </w:t>
            </w:r>
          </w:p>
          <w:p w14:paraId="534DE2F1" w14:textId="38D75181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YNUR KOÇAK</w:t>
            </w: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14:paraId="5972B5E0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16</w:t>
            </w:r>
          </w:p>
          <w:p w14:paraId="20B82CD1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ÜRK TİYATRO TARİHİ</w:t>
            </w:r>
          </w:p>
          <w:p w14:paraId="3F508013" w14:textId="549C0A9E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Ç. DR. DİDEM ARDALI BÜYÜKARMAN</w:t>
            </w:r>
          </w:p>
        </w:tc>
        <w:tc>
          <w:tcPr>
            <w:tcW w:w="1265" w:type="pct"/>
            <w:tcBorders>
              <w:bottom w:val="single" w:sz="4" w:space="0" w:color="auto"/>
            </w:tcBorders>
          </w:tcPr>
          <w:p w14:paraId="126F7306" w14:textId="77777777" w:rsidR="00600A7D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103 HAREZM TÜRKÇESİ</w:t>
            </w:r>
          </w:p>
          <w:p w14:paraId="0BA684CF" w14:textId="589C6526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F.DR. ZÜHAL ÖLMEZ</w:t>
            </w:r>
          </w:p>
        </w:tc>
        <w:tc>
          <w:tcPr>
            <w:tcW w:w="1827" w:type="pct"/>
            <w:gridSpan w:val="5"/>
          </w:tcPr>
          <w:p w14:paraId="423FE251" w14:textId="4415BC2F" w:rsidR="00600A7D" w:rsidRPr="002A2702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0A7D" w:rsidRPr="00A03037" w14:paraId="44E350F9" w14:textId="77777777" w:rsidTr="009A4DA5">
        <w:trPr>
          <w:trHeight w:val="417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73906AD2" w14:textId="77777777" w:rsidR="00600A7D" w:rsidRPr="00A03037" w:rsidRDefault="00600A7D" w:rsidP="00600A7D">
            <w:pPr>
              <w:tabs>
                <w:tab w:val="center" w:pos="202"/>
              </w:tabs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065F00A4" w14:textId="77777777" w:rsidR="00600A7D" w:rsidRPr="00A03037" w:rsidRDefault="00600A7D" w:rsidP="00600A7D">
            <w:pPr>
              <w:tabs>
                <w:tab w:val="center" w:pos="202"/>
              </w:tabs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ab/>
              <w:t>5</w:t>
            </w:r>
          </w:p>
        </w:tc>
        <w:tc>
          <w:tcPr>
            <w:tcW w:w="345" w:type="pct"/>
            <w:hideMark/>
          </w:tcPr>
          <w:p w14:paraId="05A83AEB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2.00-12.50</w:t>
            </w:r>
          </w:p>
        </w:tc>
        <w:tc>
          <w:tcPr>
            <w:tcW w:w="1255" w:type="pct"/>
            <w:gridSpan w:val="2"/>
          </w:tcPr>
          <w:p w14:paraId="37A1CAF1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16</w:t>
            </w:r>
          </w:p>
          <w:p w14:paraId="54F3612E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ÜRK TİYATRO TARİHİ</w:t>
            </w:r>
          </w:p>
          <w:p w14:paraId="7A44A959" w14:textId="17E4158E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Ç. DR. DİDEM ARDALI BÜYÜKARMAN</w:t>
            </w:r>
          </w:p>
        </w:tc>
        <w:tc>
          <w:tcPr>
            <w:tcW w:w="1265" w:type="pct"/>
          </w:tcPr>
          <w:p w14:paraId="588958FC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12 ETİMOLOJİ VE SÖZLÜKÇÜLÜK</w:t>
            </w:r>
          </w:p>
          <w:p w14:paraId="3721AE1F" w14:textId="463C9333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1827" w:type="pct"/>
            <w:gridSpan w:val="5"/>
          </w:tcPr>
          <w:p w14:paraId="51299FC6" w14:textId="3CAB26C2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8DD" w:rsidRPr="00A03037" w14:paraId="59121C47" w14:textId="77777777" w:rsidTr="00426B11">
        <w:trPr>
          <w:trHeight w:val="368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5FA62A1C" w14:textId="4AB4994E" w:rsidR="00B738DD" w:rsidRPr="00A03037" w:rsidRDefault="00B738D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04AA6338" w14:textId="77777777" w:rsidR="00B738DD" w:rsidRPr="00A03037" w:rsidRDefault="00B738D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345" w:type="pct"/>
            <w:hideMark/>
          </w:tcPr>
          <w:p w14:paraId="17AD162A" w14:textId="77777777" w:rsidR="00B738DD" w:rsidRPr="00A03037" w:rsidRDefault="00B738D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3.00-13.50</w:t>
            </w:r>
          </w:p>
        </w:tc>
        <w:tc>
          <w:tcPr>
            <w:tcW w:w="645" w:type="pct"/>
          </w:tcPr>
          <w:p w14:paraId="241B9505" w14:textId="77777777" w:rsidR="00B738DD" w:rsidRPr="00A03037" w:rsidRDefault="00B738D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16</w:t>
            </w:r>
          </w:p>
          <w:p w14:paraId="28B95021" w14:textId="4FD12AFE" w:rsidR="00B738DD" w:rsidRPr="00A03037" w:rsidRDefault="00B738D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ÜRK TİYATRO TARİHİ 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Ç. DR. DİDEM ARDALI BÜYÜKARMAN</w:t>
            </w:r>
          </w:p>
        </w:tc>
        <w:tc>
          <w:tcPr>
            <w:tcW w:w="610" w:type="pct"/>
          </w:tcPr>
          <w:p w14:paraId="41831AF3" w14:textId="77777777" w:rsidR="001947FB" w:rsidRPr="00A03037" w:rsidRDefault="001947FB" w:rsidP="001947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00 HALK BİLİMİ KURAMLARI</w:t>
            </w:r>
          </w:p>
          <w:p w14:paraId="1266584F" w14:textId="5DADC626" w:rsidR="00B738DD" w:rsidRPr="00A03037" w:rsidRDefault="001947FB" w:rsidP="001947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F. ZEHRA UĞURCAN</w:t>
            </w:r>
          </w:p>
        </w:tc>
        <w:tc>
          <w:tcPr>
            <w:tcW w:w="1265" w:type="pct"/>
          </w:tcPr>
          <w:p w14:paraId="367E9C51" w14:textId="77777777" w:rsidR="00B738DD" w:rsidRPr="00A03037" w:rsidRDefault="00B738D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12 ETİMOLOJİ VE SÖZLÜKÇÜLÜK</w:t>
            </w:r>
          </w:p>
          <w:p w14:paraId="7B56823F" w14:textId="323F9E8D" w:rsidR="00B738DD" w:rsidRPr="00A03037" w:rsidRDefault="00B738D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1090" w:type="pct"/>
            <w:gridSpan w:val="3"/>
          </w:tcPr>
          <w:p w14:paraId="20DF8FC9" w14:textId="24255993" w:rsidR="00B738DD" w:rsidRPr="00A03037" w:rsidRDefault="00B738D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6106 YAKUTÇA</w:t>
            </w:r>
          </w:p>
          <w:p w14:paraId="76F5E411" w14:textId="77777777" w:rsidR="00B738DD" w:rsidRPr="00A03037" w:rsidRDefault="00B738DD" w:rsidP="00600A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3037">
              <w:rPr>
                <w:rFonts w:ascii="Times New Roman" w:hAnsi="Times New Roman" w:cs="Times New Roman"/>
                <w:sz w:val="20"/>
                <w:szCs w:val="20"/>
              </w:rPr>
              <w:t>PROF. DR. ZÜHAL ÖLMEZ</w:t>
            </w:r>
          </w:p>
        </w:tc>
        <w:tc>
          <w:tcPr>
            <w:tcW w:w="737" w:type="pct"/>
            <w:gridSpan w:val="2"/>
          </w:tcPr>
          <w:p w14:paraId="7691F933" w14:textId="6151BAC1" w:rsidR="00B738DD" w:rsidRPr="00A03037" w:rsidRDefault="00B738DD" w:rsidP="00600A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A7D" w:rsidRPr="00A03037" w14:paraId="701CD32A" w14:textId="77777777" w:rsidTr="00426B11">
        <w:trPr>
          <w:trHeight w:val="419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26D3A849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20EBBFDA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345" w:type="pct"/>
            <w:hideMark/>
          </w:tcPr>
          <w:p w14:paraId="0F2BE50A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4.00-14.50</w:t>
            </w:r>
          </w:p>
        </w:tc>
        <w:tc>
          <w:tcPr>
            <w:tcW w:w="645" w:type="pct"/>
          </w:tcPr>
          <w:p w14:paraId="30CC72EE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09 MODERN TÜRK ELEŞTİRİSİNİN ELEŞTİRİSİ</w:t>
            </w:r>
          </w:p>
          <w:p w14:paraId="05F4C274" w14:textId="2E61D3C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ALİ YILDIZ</w:t>
            </w:r>
          </w:p>
        </w:tc>
        <w:tc>
          <w:tcPr>
            <w:tcW w:w="610" w:type="pct"/>
          </w:tcPr>
          <w:p w14:paraId="19D48A4D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TDE5200 HALK BİLİMİ KURAMLARI </w:t>
            </w:r>
          </w:p>
          <w:p w14:paraId="21FE781E" w14:textId="09CA5B42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F. ZEHRA UĞURCAN</w:t>
            </w:r>
          </w:p>
        </w:tc>
        <w:tc>
          <w:tcPr>
            <w:tcW w:w="1265" w:type="pct"/>
          </w:tcPr>
          <w:p w14:paraId="4DB259DE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112 ETİMOLOJİ VE SÖZLÜKÇÜLÜK</w:t>
            </w:r>
          </w:p>
          <w:p w14:paraId="568BED14" w14:textId="4E2E80E6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1090" w:type="pct"/>
            <w:gridSpan w:val="3"/>
          </w:tcPr>
          <w:p w14:paraId="7680C0F1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6106 YAKUTÇA</w:t>
            </w:r>
          </w:p>
          <w:p w14:paraId="2B37EED6" w14:textId="4476DF6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3037">
              <w:rPr>
                <w:rFonts w:ascii="Times New Roman" w:hAnsi="Times New Roman" w:cs="Times New Roman"/>
                <w:sz w:val="20"/>
                <w:szCs w:val="20"/>
              </w:rPr>
              <w:t>PROF. DR. ZÜHAL ÖLMEZ</w:t>
            </w:r>
          </w:p>
        </w:tc>
        <w:tc>
          <w:tcPr>
            <w:tcW w:w="737" w:type="pct"/>
            <w:gridSpan w:val="2"/>
          </w:tcPr>
          <w:p w14:paraId="43E2D547" w14:textId="53BFFF49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A7D" w:rsidRPr="00A03037" w14:paraId="70950036" w14:textId="77777777" w:rsidTr="00426B11">
        <w:trPr>
          <w:trHeight w:val="568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1CDDF250" w14:textId="39E78F40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09A5AAE0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6</w:t>
            </w:r>
          </w:p>
        </w:tc>
        <w:tc>
          <w:tcPr>
            <w:tcW w:w="345" w:type="pct"/>
            <w:hideMark/>
          </w:tcPr>
          <w:p w14:paraId="3399159D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5.00-15.50</w:t>
            </w:r>
          </w:p>
        </w:tc>
        <w:tc>
          <w:tcPr>
            <w:tcW w:w="645" w:type="pct"/>
          </w:tcPr>
          <w:p w14:paraId="7A063F6C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09 MODERN TÜRK ELEŞTİRİSİNİN ELEŞTİRİSİ</w:t>
            </w:r>
          </w:p>
          <w:p w14:paraId="18585494" w14:textId="5CBC1309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ALİ YILDIZ</w:t>
            </w:r>
          </w:p>
        </w:tc>
        <w:tc>
          <w:tcPr>
            <w:tcW w:w="610" w:type="pct"/>
          </w:tcPr>
          <w:p w14:paraId="4E535DD1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TDE5200 HALK BİLİMİ KURAMLARI </w:t>
            </w:r>
          </w:p>
          <w:p w14:paraId="4CEC65CD" w14:textId="6F42F729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F. ZEHRA UĞURCAN</w:t>
            </w:r>
          </w:p>
        </w:tc>
        <w:tc>
          <w:tcPr>
            <w:tcW w:w="1265" w:type="pct"/>
          </w:tcPr>
          <w:p w14:paraId="22B7FD56" w14:textId="77777777" w:rsidR="00600A7D" w:rsidRDefault="00297130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106 KIPÇAK TÜRKÇESİ</w:t>
            </w:r>
          </w:p>
          <w:p w14:paraId="68AB1523" w14:textId="077E872D" w:rsidR="00297130" w:rsidRPr="00A03037" w:rsidRDefault="00297130" w:rsidP="0029713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1090" w:type="pct"/>
            <w:gridSpan w:val="3"/>
            <w:tcBorders>
              <w:bottom w:val="single" w:sz="4" w:space="0" w:color="auto"/>
            </w:tcBorders>
          </w:tcPr>
          <w:p w14:paraId="2E1EAC2C" w14:textId="4F15B2FC" w:rsidR="00600A7D" w:rsidRPr="00A960BC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960BC">
              <w:rPr>
                <w:rFonts w:ascii="Times New Roman" w:hAnsi="Times New Roman" w:cs="Times New Roman"/>
                <w:sz w:val="18"/>
                <w:szCs w:val="18"/>
              </w:rPr>
              <w:t>TDE6106 YAKUTÇA</w:t>
            </w:r>
            <w:r w:rsidRPr="00A960BC">
              <w:rPr>
                <w:rFonts w:ascii="Times New Roman" w:hAnsi="Times New Roman" w:cs="Times New Roman"/>
                <w:sz w:val="20"/>
                <w:szCs w:val="20"/>
              </w:rPr>
              <w:t xml:space="preserve"> PROF. DR. ZÜHAL ÖLMEZ</w:t>
            </w:r>
          </w:p>
        </w:tc>
        <w:tc>
          <w:tcPr>
            <w:tcW w:w="737" w:type="pct"/>
            <w:gridSpan w:val="2"/>
            <w:tcBorders>
              <w:bottom w:val="single" w:sz="4" w:space="0" w:color="auto"/>
            </w:tcBorders>
          </w:tcPr>
          <w:p w14:paraId="1BB06640" w14:textId="77777777" w:rsidR="00600A7D" w:rsidRPr="00A960BC" w:rsidRDefault="00FD5290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960BC">
              <w:rPr>
                <w:rFonts w:ascii="Times New Roman" w:hAnsi="Times New Roman" w:cs="Times New Roman"/>
                <w:sz w:val="18"/>
                <w:szCs w:val="18"/>
              </w:rPr>
              <w:t>6141</w:t>
            </w:r>
            <w:r w:rsidR="00FC4D3E" w:rsidRPr="00A960BC">
              <w:rPr>
                <w:rFonts w:ascii="Times New Roman" w:hAnsi="Times New Roman" w:cs="Times New Roman"/>
                <w:sz w:val="18"/>
                <w:szCs w:val="18"/>
              </w:rPr>
              <w:t xml:space="preserve"> HALK ŞİİRİ İNCELEMELERİ</w:t>
            </w:r>
          </w:p>
          <w:p w14:paraId="119A8961" w14:textId="073F480D" w:rsidR="00FC4D3E" w:rsidRPr="00A960BC" w:rsidRDefault="00FC4D3E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960BC">
              <w:rPr>
                <w:rFonts w:ascii="Times New Roman" w:hAnsi="Times New Roman" w:cs="Times New Roman"/>
                <w:sz w:val="18"/>
                <w:szCs w:val="18"/>
              </w:rPr>
              <w:t>PROF.DR. MERİÇ HARMANCI</w:t>
            </w:r>
          </w:p>
        </w:tc>
      </w:tr>
      <w:tr w:rsidR="00600A7D" w:rsidRPr="00A03037" w14:paraId="4DF8BFAC" w14:textId="77777777" w:rsidTr="00426B11">
        <w:trPr>
          <w:trHeight w:val="406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1F361DBE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7A1FBAE4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7</w:t>
            </w:r>
          </w:p>
        </w:tc>
        <w:tc>
          <w:tcPr>
            <w:tcW w:w="345" w:type="pct"/>
            <w:hideMark/>
          </w:tcPr>
          <w:p w14:paraId="2E51B7DD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6.00-16.50</w:t>
            </w:r>
          </w:p>
        </w:tc>
        <w:tc>
          <w:tcPr>
            <w:tcW w:w="645" w:type="pct"/>
          </w:tcPr>
          <w:p w14:paraId="16F63551" w14:textId="77777777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09 MODERN TÜRK ELEŞTİRİSİNİN ELEŞTİRİSİ</w:t>
            </w:r>
          </w:p>
          <w:p w14:paraId="5D3ED3E2" w14:textId="7E681952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ALİ YILDIZ</w:t>
            </w:r>
          </w:p>
        </w:tc>
        <w:tc>
          <w:tcPr>
            <w:tcW w:w="610" w:type="pct"/>
          </w:tcPr>
          <w:p w14:paraId="4007628C" w14:textId="6DBE8862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4A815118" w14:textId="77777777" w:rsidR="00297130" w:rsidRDefault="00297130" w:rsidP="0029713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106 KIPÇAK TÜRKÇESİ</w:t>
            </w:r>
          </w:p>
          <w:p w14:paraId="66ECEB8C" w14:textId="5E10E39A" w:rsidR="00600A7D" w:rsidRPr="00A03037" w:rsidRDefault="00297130" w:rsidP="0029713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1827" w:type="pct"/>
            <w:gridSpan w:val="5"/>
          </w:tcPr>
          <w:p w14:paraId="298F5FC9" w14:textId="77777777" w:rsidR="00FC4D3E" w:rsidRPr="00A960BC" w:rsidRDefault="00FC4D3E" w:rsidP="00FC4D3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960BC">
              <w:rPr>
                <w:rFonts w:ascii="Times New Roman" w:hAnsi="Times New Roman" w:cs="Times New Roman"/>
                <w:sz w:val="18"/>
                <w:szCs w:val="18"/>
              </w:rPr>
              <w:t>6141 HALK ŞİİRİ İNCELEMELERİ</w:t>
            </w:r>
          </w:p>
          <w:p w14:paraId="5558E291" w14:textId="7C5A720A" w:rsidR="00600A7D" w:rsidRPr="00A960BC" w:rsidRDefault="00FC4D3E" w:rsidP="00FC4D3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960BC">
              <w:rPr>
                <w:rFonts w:ascii="Times New Roman" w:hAnsi="Times New Roman" w:cs="Times New Roman"/>
                <w:sz w:val="18"/>
                <w:szCs w:val="18"/>
              </w:rPr>
              <w:t>PROF.DR. MERİÇ HARMANCI</w:t>
            </w:r>
          </w:p>
        </w:tc>
      </w:tr>
      <w:tr w:rsidR="00600A7D" w:rsidRPr="00A03037" w14:paraId="3983AA61" w14:textId="77777777" w:rsidTr="009A4DA5">
        <w:trPr>
          <w:trHeight w:val="279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5ADE1202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  <w:tcBorders>
              <w:bottom w:val="single" w:sz="48" w:space="0" w:color="auto"/>
            </w:tcBorders>
          </w:tcPr>
          <w:p w14:paraId="1465BF7B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345" w:type="pct"/>
            <w:tcBorders>
              <w:bottom w:val="single" w:sz="48" w:space="0" w:color="auto"/>
            </w:tcBorders>
            <w:hideMark/>
          </w:tcPr>
          <w:p w14:paraId="1E6F829D" w14:textId="77777777" w:rsidR="00600A7D" w:rsidRPr="00A03037" w:rsidRDefault="00600A7D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7.00-17.50</w:t>
            </w:r>
          </w:p>
        </w:tc>
        <w:tc>
          <w:tcPr>
            <w:tcW w:w="1255" w:type="pct"/>
            <w:gridSpan w:val="2"/>
            <w:tcBorders>
              <w:bottom w:val="single" w:sz="48" w:space="0" w:color="auto"/>
            </w:tcBorders>
          </w:tcPr>
          <w:p w14:paraId="0836E9A1" w14:textId="7FA03F64" w:rsidR="00600A7D" w:rsidRPr="00A03037" w:rsidRDefault="00600A7D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tcBorders>
              <w:bottom w:val="single" w:sz="48" w:space="0" w:color="auto"/>
            </w:tcBorders>
          </w:tcPr>
          <w:p w14:paraId="041F3C59" w14:textId="77777777" w:rsidR="00297130" w:rsidRDefault="00297130" w:rsidP="0029713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106 KIPÇAK TÜRKÇESİ</w:t>
            </w:r>
          </w:p>
          <w:p w14:paraId="3DAD7525" w14:textId="3D5AC985" w:rsidR="00600A7D" w:rsidRPr="00A03037" w:rsidRDefault="00297130" w:rsidP="0029713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1827" w:type="pct"/>
            <w:gridSpan w:val="5"/>
            <w:tcBorders>
              <w:bottom w:val="single" w:sz="48" w:space="0" w:color="auto"/>
            </w:tcBorders>
          </w:tcPr>
          <w:p w14:paraId="2AFF5C35" w14:textId="77777777" w:rsidR="00FC4D3E" w:rsidRPr="00A960BC" w:rsidRDefault="00FC4D3E" w:rsidP="00FC4D3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960BC">
              <w:rPr>
                <w:rFonts w:ascii="Times New Roman" w:hAnsi="Times New Roman" w:cs="Times New Roman"/>
                <w:sz w:val="18"/>
                <w:szCs w:val="18"/>
              </w:rPr>
              <w:t>6141 HALK ŞİİRİ İNCELEMELERİ</w:t>
            </w:r>
          </w:p>
          <w:p w14:paraId="5E4FE150" w14:textId="218125DD" w:rsidR="00600A7D" w:rsidRPr="00A960BC" w:rsidRDefault="00FC4D3E" w:rsidP="00FC4D3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960BC">
              <w:rPr>
                <w:rFonts w:ascii="Times New Roman" w:hAnsi="Times New Roman" w:cs="Times New Roman"/>
                <w:sz w:val="18"/>
                <w:szCs w:val="18"/>
              </w:rPr>
              <w:t>PROF.DR. MERİÇ HARMANCI</w:t>
            </w:r>
          </w:p>
        </w:tc>
      </w:tr>
      <w:tr w:rsidR="00A827DB" w:rsidRPr="00A03037" w14:paraId="707D5988" w14:textId="77777777" w:rsidTr="009A4DA5">
        <w:trPr>
          <w:trHeight w:val="411"/>
        </w:trPr>
        <w:tc>
          <w:tcPr>
            <w:tcW w:w="174" w:type="pct"/>
            <w:vMerge w:val="restart"/>
            <w:tcBorders>
              <w:top w:val="single" w:sz="48" w:space="0" w:color="auto"/>
              <w:left w:val="single" w:sz="48" w:space="0" w:color="auto"/>
            </w:tcBorders>
          </w:tcPr>
          <w:p w14:paraId="0B2C2FCC" w14:textId="225316D5" w:rsidR="00A827DB" w:rsidRPr="00A03037" w:rsidRDefault="00114433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 </w:t>
            </w:r>
          </w:p>
          <w:p w14:paraId="39324F72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A1E93F1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21E61FC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2A1EDCB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92C5824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53E3D4A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FC1FC0E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Ç</w:t>
            </w:r>
          </w:p>
          <w:p w14:paraId="1FEF5318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A</w:t>
            </w:r>
          </w:p>
          <w:p w14:paraId="3B53876D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R</w:t>
            </w:r>
          </w:p>
          <w:p w14:paraId="0E7F33EC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Ş</w:t>
            </w:r>
          </w:p>
          <w:p w14:paraId="40F7979C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A</w:t>
            </w:r>
          </w:p>
          <w:p w14:paraId="75802252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M</w:t>
            </w:r>
          </w:p>
          <w:p w14:paraId="4FB19E25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B</w:t>
            </w:r>
          </w:p>
          <w:p w14:paraId="6C0CE31B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A</w:t>
            </w:r>
          </w:p>
          <w:p w14:paraId="457171B4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2C23D9A3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  <w:tcBorders>
              <w:top w:val="single" w:sz="48" w:space="0" w:color="auto"/>
            </w:tcBorders>
          </w:tcPr>
          <w:p w14:paraId="7661147C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345" w:type="pct"/>
            <w:tcBorders>
              <w:top w:val="single" w:sz="48" w:space="0" w:color="auto"/>
            </w:tcBorders>
            <w:hideMark/>
          </w:tcPr>
          <w:p w14:paraId="055BC3D3" w14:textId="77777777" w:rsidR="00A827DB" w:rsidRPr="00A03037" w:rsidRDefault="00A827DB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9.00-09.50</w:t>
            </w:r>
          </w:p>
        </w:tc>
        <w:tc>
          <w:tcPr>
            <w:tcW w:w="1255" w:type="pct"/>
            <w:gridSpan w:val="2"/>
            <w:tcBorders>
              <w:top w:val="single" w:sz="48" w:space="0" w:color="auto"/>
            </w:tcBorders>
          </w:tcPr>
          <w:p w14:paraId="585520B1" w14:textId="5E01FBC2" w:rsidR="00A827DB" w:rsidRPr="00A03037" w:rsidRDefault="00A827DB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65" w:type="pct"/>
            <w:tcBorders>
              <w:top w:val="single" w:sz="48" w:space="0" w:color="auto"/>
            </w:tcBorders>
            <w:vAlign w:val="center"/>
          </w:tcPr>
          <w:p w14:paraId="0C34B8B9" w14:textId="77777777" w:rsidR="00A827DB" w:rsidRPr="00BA5F0B" w:rsidRDefault="00A827DB" w:rsidP="00BA5F0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5F0B">
              <w:rPr>
                <w:rFonts w:ascii="Times New Roman" w:hAnsi="Times New Roman" w:cs="Times New Roman"/>
                <w:sz w:val="18"/>
                <w:szCs w:val="18"/>
              </w:rPr>
              <w:t>TDE5102 KARAHANLICA</w:t>
            </w:r>
          </w:p>
          <w:p w14:paraId="5D9F4D86" w14:textId="77777777" w:rsidR="00A827DB" w:rsidRPr="00A03037" w:rsidRDefault="00A827DB" w:rsidP="00BA5F0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ÖZLEM YİĞİTOĞLU</w:t>
            </w:r>
          </w:p>
          <w:p w14:paraId="15597910" w14:textId="77F0E72C" w:rsidR="00A827DB" w:rsidRPr="00A03037" w:rsidRDefault="00A827DB" w:rsidP="00BA5F0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654" w:type="pct"/>
            <w:tcBorders>
              <w:top w:val="single" w:sz="48" w:space="0" w:color="auto"/>
            </w:tcBorders>
          </w:tcPr>
          <w:p w14:paraId="7D98AE36" w14:textId="05B7F7C1" w:rsidR="00A827DB" w:rsidRPr="00A03037" w:rsidRDefault="00A827DB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40 KARŞILAŞTIRMALI TÜRK MİTOLOJİSİ VE DESTANLARI PROF. DR. AYNUR KOÇAK</w:t>
            </w:r>
          </w:p>
        </w:tc>
        <w:tc>
          <w:tcPr>
            <w:tcW w:w="349" w:type="pct"/>
            <w:tcBorders>
              <w:top w:val="single" w:sz="48" w:space="0" w:color="auto"/>
            </w:tcBorders>
          </w:tcPr>
          <w:p w14:paraId="58339C44" w14:textId="77777777" w:rsidR="00A827DB" w:rsidRPr="00A03037" w:rsidRDefault="00A827DB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17 GENEL FONETİK DOÇ. DR. SEVİM ÖNDER</w:t>
            </w:r>
          </w:p>
        </w:tc>
        <w:tc>
          <w:tcPr>
            <w:tcW w:w="392" w:type="pct"/>
            <w:gridSpan w:val="2"/>
            <w:tcBorders>
              <w:top w:val="single" w:sz="48" w:space="0" w:color="auto"/>
            </w:tcBorders>
          </w:tcPr>
          <w:p w14:paraId="5D10EDD6" w14:textId="77777777" w:rsidR="00A827DB" w:rsidRPr="00114433" w:rsidRDefault="00FD0C87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TDE 6108</w:t>
            </w:r>
          </w:p>
          <w:p w14:paraId="05D4D280" w14:textId="77777777" w:rsidR="00FD0C87" w:rsidRP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HAKASÇA</w:t>
            </w:r>
          </w:p>
          <w:p w14:paraId="39D93FA0" w14:textId="509C1D84" w:rsidR="007003EE" w:rsidRP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432" w:type="pct"/>
            <w:tcBorders>
              <w:top w:val="single" w:sz="48" w:space="0" w:color="auto"/>
            </w:tcBorders>
          </w:tcPr>
          <w:p w14:paraId="6666D3CB" w14:textId="77777777" w:rsidR="00A827DB" w:rsidRPr="00A03037" w:rsidRDefault="00A827DB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09 ÇAĞATAY DİLİ VE EDEBİYATI</w:t>
            </w:r>
          </w:p>
          <w:p w14:paraId="5FA5A37A" w14:textId="11D80D2F" w:rsidR="00A827DB" w:rsidRPr="00A03037" w:rsidRDefault="00A827DB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ZÜHAL ÖLMEZ</w:t>
            </w:r>
          </w:p>
        </w:tc>
      </w:tr>
      <w:tr w:rsidR="007003EE" w:rsidRPr="00A03037" w14:paraId="08E4D987" w14:textId="287E6FE9" w:rsidTr="009A4DA5">
        <w:trPr>
          <w:trHeight w:val="377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13E0AAEC" w14:textId="0585A272" w:rsidR="007003EE" w:rsidRPr="00A03037" w:rsidRDefault="007003EE" w:rsidP="007003E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2D09E498" w14:textId="77777777" w:rsidR="007003EE" w:rsidRPr="00A03037" w:rsidRDefault="007003EE" w:rsidP="007003E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345" w:type="pct"/>
            <w:hideMark/>
          </w:tcPr>
          <w:p w14:paraId="6F937248" w14:textId="77777777" w:rsidR="007003EE" w:rsidRPr="00A03037" w:rsidRDefault="007003EE" w:rsidP="007003E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0.00-10.50</w:t>
            </w:r>
          </w:p>
        </w:tc>
        <w:tc>
          <w:tcPr>
            <w:tcW w:w="1255" w:type="pct"/>
            <w:gridSpan w:val="2"/>
          </w:tcPr>
          <w:p w14:paraId="1637322F" w14:textId="2B7E69E3" w:rsidR="007003EE" w:rsidRPr="00A03037" w:rsidRDefault="007003EE" w:rsidP="007003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hideMark/>
          </w:tcPr>
          <w:p w14:paraId="1B371462" w14:textId="77777777" w:rsidR="007003EE" w:rsidRPr="00BA5F0B" w:rsidRDefault="007003EE" w:rsidP="007003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5F0B">
              <w:rPr>
                <w:rFonts w:ascii="Times New Roman" w:hAnsi="Times New Roman" w:cs="Times New Roman"/>
                <w:sz w:val="18"/>
                <w:szCs w:val="18"/>
              </w:rPr>
              <w:t>TDE5102 KARAHANLICA</w:t>
            </w:r>
          </w:p>
          <w:p w14:paraId="2B15ADC0" w14:textId="77777777" w:rsidR="007003EE" w:rsidRPr="00A03037" w:rsidRDefault="007003EE" w:rsidP="007003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ÖZLEM YİĞİTOĞLU</w:t>
            </w:r>
          </w:p>
          <w:p w14:paraId="00B6E4B3" w14:textId="4C48656F" w:rsidR="007003EE" w:rsidRPr="00A03037" w:rsidRDefault="007003EE" w:rsidP="007003EE">
            <w:pPr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654" w:type="pct"/>
          </w:tcPr>
          <w:p w14:paraId="777E5980" w14:textId="19F95F0B" w:rsidR="007003EE" w:rsidRPr="00A03037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40 KARŞILAŞTIRMALI TÜRK MİTOLOJİSİ VE DESTANLARI PROF. DR. AYNUR KOÇAK</w:t>
            </w:r>
          </w:p>
        </w:tc>
        <w:tc>
          <w:tcPr>
            <w:tcW w:w="349" w:type="pct"/>
          </w:tcPr>
          <w:p w14:paraId="24913EF5" w14:textId="77777777" w:rsidR="007003EE" w:rsidRPr="00A03037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17 GENEL FONETİK DOÇ. DR. SEVİM ÖNDER</w:t>
            </w:r>
          </w:p>
        </w:tc>
        <w:tc>
          <w:tcPr>
            <w:tcW w:w="392" w:type="pct"/>
            <w:gridSpan w:val="2"/>
          </w:tcPr>
          <w:p w14:paraId="202BB99A" w14:textId="77777777" w:rsidR="007003EE" w:rsidRP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TDE 6108</w:t>
            </w:r>
          </w:p>
          <w:p w14:paraId="487BFA8C" w14:textId="77777777" w:rsidR="007003EE" w:rsidRP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HAKASÇA</w:t>
            </w:r>
          </w:p>
          <w:p w14:paraId="29391F89" w14:textId="5747B023" w:rsidR="007003EE" w:rsidRP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432" w:type="pct"/>
          </w:tcPr>
          <w:p w14:paraId="4F0F06B2" w14:textId="77777777" w:rsid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TDE6109 </w:t>
            </w:r>
          </w:p>
          <w:p w14:paraId="5F6D2405" w14:textId="689FA1CC" w:rsidR="007003EE" w:rsidRPr="00A03037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ÇAĞATAY DİLİ VE EDEBİYATI</w:t>
            </w:r>
          </w:p>
          <w:p w14:paraId="6B8282E7" w14:textId="790BC362" w:rsidR="007003EE" w:rsidRPr="00A03037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ZÜHAL ÖLMEZ</w:t>
            </w:r>
          </w:p>
        </w:tc>
      </w:tr>
      <w:tr w:rsidR="007003EE" w:rsidRPr="00A03037" w14:paraId="53D4074F" w14:textId="70539D15" w:rsidTr="009A4DA5">
        <w:trPr>
          <w:trHeight w:val="387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4E79D49A" w14:textId="226BE0C9" w:rsidR="007003EE" w:rsidRPr="00A03037" w:rsidRDefault="007003EE" w:rsidP="007003E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2DDF981" w14:textId="77777777" w:rsidR="007003EE" w:rsidRPr="00A03037" w:rsidRDefault="007003EE" w:rsidP="007003E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345" w:type="pct"/>
            <w:hideMark/>
          </w:tcPr>
          <w:p w14:paraId="08B99060" w14:textId="77777777" w:rsidR="007003EE" w:rsidRPr="00A03037" w:rsidRDefault="007003EE" w:rsidP="007003EE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1.00-11.50</w:t>
            </w:r>
          </w:p>
        </w:tc>
        <w:tc>
          <w:tcPr>
            <w:tcW w:w="1255" w:type="pct"/>
            <w:gridSpan w:val="2"/>
          </w:tcPr>
          <w:p w14:paraId="62E2E102" w14:textId="0415F0B4" w:rsidR="007003EE" w:rsidRPr="00A03037" w:rsidRDefault="007003EE" w:rsidP="007003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hideMark/>
          </w:tcPr>
          <w:p w14:paraId="57E928ED" w14:textId="77777777" w:rsidR="007003EE" w:rsidRPr="00BA5F0B" w:rsidRDefault="007003EE" w:rsidP="007003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5F0B">
              <w:rPr>
                <w:rFonts w:ascii="Times New Roman" w:hAnsi="Times New Roman" w:cs="Times New Roman"/>
                <w:sz w:val="18"/>
                <w:szCs w:val="18"/>
              </w:rPr>
              <w:t>TDE5102 KARAHANLICA</w:t>
            </w:r>
          </w:p>
          <w:p w14:paraId="63162482" w14:textId="2BCE65B4" w:rsidR="007003EE" w:rsidRPr="009B22D5" w:rsidRDefault="007003EE" w:rsidP="007003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ÖZLEM YİĞİTOĞLU</w:t>
            </w:r>
          </w:p>
        </w:tc>
        <w:tc>
          <w:tcPr>
            <w:tcW w:w="654" w:type="pct"/>
          </w:tcPr>
          <w:p w14:paraId="73238D13" w14:textId="77777777" w:rsidR="007003EE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40 KARŞILAŞTIRMALI TÜRK MİTOLOJİSİ VE DESTANLARI</w:t>
            </w:r>
          </w:p>
          <w:p w14:paraId="00D92A73" w14:textId="35E80CB6" w:rsidR="007003EE" w:rsidRPr="00A03037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YNUR KOÇAK</w:t>
            </w:r>
          </w:p>
        </w:tc>
        <w:tc>
          <w:tcPr>
            <w:tcW w:w="349" w:type="pct"/>
          </w:tcPr>
          <w:p w14:paraId="385DAAEB" w14:textId="77777777" w:rsidR="007003EE" w:rsidRPr="00A03037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17 GENEL FONETİK DOÇ. DR. SEVİM ÖNDER</w:t>
            </w:r>
          </w:p>
        </w:tc>
        <w:tc>
          <w:tcPr>
            <w:tcW w:w="392" w:type="pct"/>
            <w:gridSpan w:val="2"/>
          </w:tcPr>
          <w:p w14:paraId="743D2267" w14:textId="77777777" w:rsidR="007003EE" w:rsidRP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TDE 6108</w:t>
            </w:r>
          </w:p>
          <w:p w14:paraId="685DB4A3" w14:textId="77777777" w:rsidR="007003EE" w:rsidRP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HAKASÇA</w:t>
            </w:r>
          </w:p>
          <w:p w14:paraId="22BC27D1" w14:textId="6DE7CEB8" w:rsidR="007003EE" w:rsidRPr="00114433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14433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432" w:type="pct"/>
          </w:tcPr>
          <w:p w14:paraId="31BEA13D" w14:textId="77777777" w:rsidR="007003EE" w:rsidRPr="00A03037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09 ÇAĞATAY DİLİ VE EDEBİYATI</w:t>
            </w:r>
          </w:p>
          <w:p w14:paraId="366ECDA5" w14:textId="793C6A5D" w:rsidR="007003EE" w:rsidRPr="00A03037" w:rsidRDefault="007003EE" w:rsidP="009A4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ZÜHAL ÖLMEZ</w:t>
            </w:r>
          </w:p>
        </w:tc>
      </w:tr>
      <w:tr w:rsidR="00CB6E9F" w:rsidRPr="00A03037" w14:paraId="752A03A0" w14:textId="3AA6C10F" w:rsidTr="009A4DA5">
        <w:trPr>
          <w:trHeight w:val="445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08294FC6" w14:textId="77777777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3E60BE3" w14:textId="77777777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345" w:type="pct"/>
            <w:hideMark/>
          </w:tcPr>
          <w:p w14:paraId="1B62DCB5" w14:textId="77777777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2.00-12.50</w:t>
            </w:r>
          </w:p>
        </w:tc>
        <w:tc>
          <w:tcPr>
            <w:tcW w:w="1255" w:type="pct"/>
            <w:gridSpan w:val="2"/>
          </w:tcPr>
          <w:p w14:paraId="10E7FC81" w14:textId="2193FAAF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DİNİ TASAVVUFİ TÜRK EDEBİYATINDA 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NZUM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ERLER DOÇ. DR. MERİÇ HARMANCI</w:t>
            </w:r>
          </w:p>
        </w:tc>
        <w:tc>
          <w:tcPr>
            <w:tcW w:w="1265" w:type="pct"/>
            <w:noWrap/>
            <w:hideMark/>
          </w:tcPr>
          <w:p w14:paraId="2ECEA26D" w14:textId="27B9A00C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  <w:vAlign w:val="center"/>
          </w:tcPr>
          <w:p w14:paraId="0A2976DC" w14:textId="77777777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001 SEMİNER</w:t>
            </w:r>
          </w:p>
          <w:p w14:paraId="02DF787E" w14:textId="77777777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ÖZLEM YİĞİTOĞLU</w:t>
            </w:r>
          </w:p>
          <w:p w14:paraId="483A06F7" w14:textId="521E2AC7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</w:t>
            </w:r>
            <w:bookmarkStart w:id="0" w:name="_GoBack"/>
            <w:bookmarkEnd w:id="0"/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U)</w:t>
            </w:r>
          </w:p>
        </w:tc>
      </w:tr>
      <w:tr w:rsidR="00CB6E9F" w:rsidRPr="00A03037" w14:paraId="1DB6C7B8" w14:textId="77777777" w:rsidTr="00426B11">
        <w:trPr>
          <w:trHeight w:val="409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67D9FF6B" w14:textId="5E1B1C99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1289419" w14:textId="77777777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345" w:type="pct"/>
            <w:hideMark/>
          </w:tcPr>
          <w:p w14:paraId="7CC64FF4" w14:textId="77777777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3.00-13.50</w:t>
            </w:r>
          </w:p>
        </w:tc>
        <w:tc>
          <w:tcPr>
            <w:tcW w:w="645" w:type="pct"/>
          </w:tcPr>
          <w:p w14:paraId="4E8720DC" w14:textId="0CFCED30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DİNİ TASAVVUFİ TÜRK EDEBİYATINDA 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NZUM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ERLER DOÇ. DR. MERİÇ HARMANCI</w:t>
            </w:r>
          </w:p>
        </w:tc>
        <w:tc>
          <w:tcPr>
            <w:tcW w:w="610" w:type="pct"/>
          </w:tcPr>
          <w:p w14:paraId="0D242B34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TDE5214 ESKİ TÜRK EDEBİYATINDA KAVRAMLAR VE MOTİFLER </w:t>
            </w:r>
          </w:p>
          <w:p w14:paraId="74BDFE6C" w14:textId="3F9A28AE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BÜŞRA ÇELİK</w:t>
            </w:r>
          </w:p>
        </w:tc>
        <w:tc>
          <w:tcPr>
            <w:tcW w:w="1265" w:type="pct"/>
            <w:noWrap/>
          </w:tcPr>
          <w:p w14:paraId="37D664E1" w14:textId="71A10903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  <w:vAlign w:val="center"/>
          </w:tcPr>
          <w:p w14:paraId="2D5C6798" w14:textId="77777777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001 SEMİNER</w:t>
            </w:r>
          </w:p>
          <w:p w14:paraId="4CFEF4AE" w14:textId="77777777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ÖZLEM YİĞİTOĞLU</w:t>
            </w:r>
          </w:p>
          <w:p w14:paraId="36E8D817" w14:textId="6BFD9578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</w:tr>
      <w:tr w:rsidR="00CB6E9F" w:rsidRPr="00A03037" w14:paraId="2D8ABF3F" w14:textId="77777777" w:rsidTr="00426B11">
        <w:trPr>
          <w:trHeight w:val="510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08189DC3" w14:textId="77777777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368F2FE" w14:textId="77777777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6</w:t>
            </w:r>
          </w:p>
        </w:tc>
        <w:tc>
          <w:tcPr>
            <w:tcW w:w="345" w:type="pct"/>
            <w:hideMark/>
          </w:tcPr>
          <w:p w14:paraId="5C3EDA1B" w14:textId="77777777" w:rsidR="00CB6E9F" w:rsidRPr="00A03037" w:rsidRDefault="00CB6E9F" w:rsidP="00600A7D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4.00-14.50</w:t>
            </w:r>
          </w:p>
        </w:tc>
        <w:tc>
          <w:tcPr>
            <w:tcW w:w="645" w:type="pct"/>
          </w:tcPr>
          <w:p w14:paraId="17B9695B" w14:textId="77777777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DİNİ TASAVVUFİ TÜRK EDEBİYATINDA 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NZUM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ERLER DOÇ. DR. MERİÇ HARMANCI</w:t>
            </w:r>
          </w:p>
        </w:tc>
        <w:tc>
          <w:tcPr>
            <w:tcW w:w="610" w:type="pct"/>
          </w:tcPr>
          <w:p w14:paraId="60E92560" w14:textId="77777777" w:rsidR="00CB6E9F" w:rsidRPr="00A03037" w:rsidRDefault="00CB6E9F" w:rsidP="005148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TDE5214 ESKİ TÜRK EDEBİYATINDA KAVRAMLAR VE MOTİFLER </w:t>
            </w:r>
          </w:p>
          <w:p w14:paraId="716FF565" w14:textId="6B4BC1DE" w:rsidR="00CB6E9F" w:rsidRPr="00A03037" w:rsidRDefault="00CB6E9F" w:rsidP="005148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BÜŞRA ÇELİK</w:t>
            </w:r>
          </w:p>
        </w:tc>
        <w:tc>
          <w:tcPr>
            <w:tcW w:w="1265" w:type="pct"/>
          </w:tcPr>
          <w:p w14:paraId="6F262218" w14:textId="2A9E9CD5" w:rsidR="00CB6E9F" w:rsidRPr="00A03037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4" w:type="pct"/>
            <w:vAlign w:val="center"/>
          </w:tcPr>
          <w:p w14:paraId="24CD3160" w14:textId="77777777" w:rsidR="00CB6E9F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6107 TUVACA</w:t>
            </w:r>
          </w:p>
          <w:p w14:paraId="2E4F79B4" w14:textId="0190A316" w:rsidR="00CB6E9F" w:rsidRDefault="00CB6E9F" w:rsidP="00600A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DR. ÖĞR. ÜYESİ ÖZLEM YİĞİTOĞLU</w:t>
            </w:r>
          </w:p>
        </w:tc>
        <w:tc>
          <w:tcPr>
            <w:tcW w:w="1173" w:type="pct"/>
            <w:gridSpan w:val="4"/>
            <w:vAlign w:val="center"/>
          </w:tcPr>
          <w:p w14:paraId="2CF96FE0" w14:textId="77777777" w:rsidR="00CB6E9F" w:rsidRPr="00A03037" w:rsidRDefault="00CB6E9F" w:rsidP="00C86F8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10 KLASİK OSMANLI NESRİ</w:t>
            </w:r>
          </w:p>
          <w:p w14:paraId="24F6DD0B" w14:textId="7845AF13" w:rsidR="00CB6E9F" w:rsidRPr="00A03037" w:rsidRDefault="00CB6E9F" w:rsidP="00C86F8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SEVİM ÖNDER</w:t>
            </w:r>
          </w:p>
        </w:tc>
      </w:tr>
      <w:tr w:rsidR="00CB6E9F" w:rsidRPr="00A03037" w14:paraId="5309E6BF" w14:textId="77777777" w:rsidTr="009A4DA5">
        <w:trPr>
          <w:trHeight w:val="510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3ED79BF8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708748E4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7</w:t>
            </w:r>
          </w:p>
        </w:tc>
        <w:tc>
          <w:tcPr>
            <w:tcW w:w="345" w:type="pct"/>
            <w:hideMark/>
          </w:tcPr>
          <w:p w14:paraId="11043DD4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5.00-15.50</w:t>
            </w:r>
          </w:p>
        </w:tc>
        <w:tc>
          <w:tcPr>
            <w:tcW w:w="1255" w:type="pct"/>
            <w:gridSpan w:val="2"/>
          </w:tcPr>
          <w:p w14:paraId="60CF6362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TDE5214 ESKİ TÜRK EDEBİYATINDA KAVRAMLAR VE MOTİFLER </w:t>
            </w:r>
          </w:p>
          <w:p w14:paraId="4BED3851" w14:textId="0F248564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BÜŞRA ÇELİK</w:t>
            </w:r>
          </w:p>
        </w:tc>
        <w:tc>
          <w:tcPr>
            <w:tcW w:w="1265" w:type="pct"/>
          </w:tcPr>
          <w:p w14:paraId="21368C62" w14:textId="5A906FAA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4" w:type="pct"/>
            <w:vAlign w:val="center"/>
          </w:tcPr>
          <w:p w14:paraId="7FBF6106" w14:textId="7DAAA444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6107 TUVACA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DR. ÖĞR. ÜYESİ ÖZLEM YİĞİTOĞLU</w:t>
            </w:r>
          </w:p>
        </w:tc>
        <w:tc>
          <w:tcPr>
            <w:tcW w:w="1173" w:type="pct"/>
            <w:gridSpan w:val="4"/>
            <w:vAlign w:val="center"/>
          </w:tcPr>
          <w:p w14:paraId="65BCC7AE" w14:textId="77777777" w:rsidR="00CB6E9F" w:rsidRPr="00A03037" w:rsidRDefault="00CB6E9F" w:rsidP="002B1B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10 KLASİK OSMANLI NESRİ</w:t>
            </w:r>
          </w:p>
          <w:p w14:paraId="44B446B8" w14:textId="1645416B" w:rsidR="00CB6E9F" w:rsidRPr="00A03037" w:rsidRDefault="00CB6E9F" w:rsidP="002B1B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SEVİM ÖNDER</w:t>
            </w:r>
          </w:p>
        </w:tc>
      </w:tr>
      <w:tr w:rsidR="00CB6E9F" w:rsidRPr="00A03037" w14:paraId="6244B46D" w14:textId="77777777" w:rsidTr="009A4DA5">
        <w:trPr>
          <w:trHeight w:val="510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3DE6086D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CDE0BAC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345" w:type="pct"/>
            <w:hideMark/>
          </w:tcPr>
          <w:p w14:paraId="2D72A9AA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6.00-16.50</w:t>
            </w:r>
          </w:p>
        </w:tc>
        <w:tc>
          <w:tcPr>
            <w:tcW w:w="1255" w:type="pct"/>
            <w:gridSpan w:val="2"/>
          </w:tcPr>
          <w:p w14:paraId="00C69CAC" w14:textId="43604FFB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hideMark/>
          </w:tcPr>
          <w:p w14:paraId="13ACA75B" w14:textId="7218B68E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4" w:type="pct"/>
            <w:vAlign w:val="center"/>
          </w:tcPr>
          <w:p w14:paraId="44CE65B1" w14:textId="791303D4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6107 TUVACA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DR. ÖĞR. ÜYESİ ÖZLEM YİĞİTOĞLU</w:t>
            </w:r>
          </w:p>
        </w:tc>
        <w:tc>
          <w:tcPr>
            <w:tcW w:w="1173" w:type="pct"/>
            <w:gridSpan w:val="4"/>
            <w:vAlign w:val="center"/>
          </w:tcPr>
          <w:p w14:paraId="328F0086" w14:textId="77777777" w:rsidR="00CB6E9F" w:rsidRPr="00A03037" w:rsidRDefault="00CB6E9F" w:rsidP="002B1B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10 KLASİK OSMANLI NESRİ</w:t>
            </w:r>
          </w:p>
          <w:p w14:paraId="619D153D" w14:textId="3313E587" w:rsidR="00CB6E9F" w:rsidRPr="00A03037" w:rsidRDefault="00CB6E9F" w:rsidP="002B1B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SEVİM ÖNDER</w:t>
            </w:r>
          </w:p>
        </w:tc>
      </w:tr>
      <w:tr w:rsidR="00CB6E9F" w:rsidRPr="00A03037" w14:paraId="6E0DA7A3" w14:textId="77777777" w:rsidTr="009A4DA5">
        <w:trPr>
          <w:trHeight w:val="399"/>
        </w:trPr>
        <w:tc>
          <w:tcPr>
            <w:tcW w:w="174" w:type="pct"/>
            <w:vMerge/>
            <w:tcBorders>
              <w:left w:val="single" w:sz="48" w:space="0" w:color="auto"/>
              <w:bottom w:val="single" w:sz="48" w:space="0" w:color="auto"/>
            </w:tcBorders>
          </w:tcPr>
          <w:p w14:paraId="00CAAFB0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  <w:tcBorders>
              <w:bottom w:val="single" w:sz="48" w:space="0" w:color="auto"/>
            </w:tcBorders>
          </w:tcPr>
          <w:p w14:paraId="7AC2B09A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9</w:t>
            </w:r>
          </w:p>
        </w:tc>
        <w:tc>
          <w:tcPr>
            <w:tcW w:w="345" w:type="pct"/>
            <w:tcBorders>
              <w:bottom w:val="single" w:sz="48" w:space="0" w:color="auto"/>
            </w:tcBorders>
          </w:tcPr>
          <w:p w14:paraId="19FDF098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7.00-17.50</w:t>
            </w:r>
          </w:p>
        </w:tc>
        <w:tc>
          <w:tcPr>
            <w:tcW w:w="1255" w:type="pct"/>
            <w:gridSpan w:val="2"/>
            <w:tcBorders>
              <w:bottom w:val="single" w:sz="48" w:space="0" w:color="auto"/>
            </w:tcBorders>
          </w:tcPr>
          <w:p w14:paraId="11E6D438" w14:textId="775EB9A6" w:rsidR="00CB6E9F" w:rsidRPr="00A03037" w:rsidRDefault="00CB6E9F" w:rsidP="00A4087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E03C4C5" w14:textId="0BABF951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tcBorders>
              <w:bottom w:val="single" w:sz="48" w:space="0" w:color="auto"/>
            </w:tcBorders>
          </w:tcPr>
          <w:p w14:paraId="31A09355" w14:textId="33B3DF43" w:rsidR="00CB6E9F" w:rsidRPr="00A03037" w:rsidRDefault="00CB6E9F" w:rsidP="00A4087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  <w:tcBorders>
              <w:bottom w:val="single" w:sz="48" w:space="0" w:color="auto"/>
            </w:tcBorders>
          </w:tcPr>
          <w:p w14:paraId="7840EE94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784A861A" w14:textId="77777777" w:rsidTr="009A4DA5">
        <w:trPr>
          <w:trHeight w:val="165"/>
        </w:trPr>
        <w:tc>
          <w:tcPr>
            <w:tcW w:w="174" w:type="pct"/>
            <w:vMerge w:val="restart"/>
            <w:tcBorders>
              <w:top w:val="single" w:sz="48" w:space="0" w:color="auto"/>
              <w:left w:val="single" w:sz="48" w:space="0" w:color="auto"/>
            </w:tcBorders>
          </w:tcPr>
          <w:p w14:paraId="1CE50C6E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A1AA750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B916941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47F972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DD60038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P</w:t>
            </w:r>
          </w:p>
          <w:p w14:paraId="65D32A66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E</w:t>
            </w:r>
          </w:p>
          <w:p w14:paraId="710E84E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R</w:t>
            </w:r>
          </w:p>
          <w:p w14:paraId="550CDFA4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Ş</w:t>
            </w:r>
          </w:p>
          <w:p w14:paraId="69EC750F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E</w:t>
            </w:r>
          </w:p>
          <w:p w14:paraId="2F53C287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M</w:t>
            </w:r>
          </w:p>
          <w:p w14:paraId="3B5A751B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B</w:t>
            </w:r>
          </w:p>
          <w:p w14:paraId="184B7244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E</w:t>
            </w:r>
          </w:p>
          <w:p w14:paraId="216B4BEF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  <w:tcBorders>
              <w:top w:val="single" w:sz="48" w:space="0" w:color="auto"/>
            </w:tcBorders>
          </w:tcPr>
          <w:p w14:paraId="2C4CD044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</w:p>
        </w:tc>
        <w:tc>
          <w:tcPr>
            <w:tcW w:w="345" w:type="pct"/>
            <w:tcBorders>
              <w:top w:val="single" w:sz="48" w:space="0" w:color="auto"/>
            </w:tcBorders>
            <w:hideMark/>
          </w:tcPr>
          <w:p w14:paraId="19DE7C46" w14:textId="38381946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8.00--8.50</w:t>
            </w:r>
          </w:p>
        </w:tc>
        <w:tc>
          <w:tcPr>
            <w:tcW w:w="1255" w:type="pct"/>
            <w:gridSpan w:val="2"/>
            <w:tcBorders>
              <w:top w:val="single" w:sz="48" w:space="0" w:color="auto"/>
            </w:tcBorders>
          </w:tcPr>
          <w:p w14:paraId="07524C6B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tcBorders>
              <w:top w:val="single" w:sz="48" w:space="0" w:color="auto"/>
            </w:tcBorders>
            <w:hideMark/>
          </w:tcPr>
          <w:p w14:paraId="7B4A672E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827" w:type="pct"/>
            <w:gridSpan w:val="5"/>
            <w:tcBorders>
              <w:top w:val="single" w:sz="48" w:space="0" w:color="auto"/>
            </w:tcBorders>
            <w:hideMark/>
          </w:tcPr>
          <w:p w14:paraId="25E02AA7" w14:textId="7952C55C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001 SEMİNER</w:t>
            </w:r>
          </w:p>
          <w:p w14:paraId="23D11CBD" w14:textId="249AAA4B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DOÇ.DR.DİDEM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RDALI BÜYÜKARMAN</w:t>
            </w:r>
          </w:p>
          <w:p w14:paraId="70654665" w14:textId="284850DC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</w:tr>
      <w:tr w:rsidR="00CB6E9F" w:rsidRPr="00A03037" w14:paraId="1D2D36C4" w14:textId="77777777" w:rsidTr="00426B11">
        <w:trPr>
          <w:trHeight w:val="399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5E07858F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619BB15D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345" w:type="pct"/>
            <w:hideMark/>
          </w:tcPr>
          <w:p w14:paraId="2CF024A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9.00-09.50</w:t>
            </w:r>
          </w:p>
        </w:tc>
        <w:tc>
          <w:tcPr>
            <w:tcW w:w="645" w:type="pct"/>
          </w:tcPr>
          <w:p w14:paraId="39B99686" w14:textId="120F7598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pct"/>
            <w:vAlign w:val="center"/>
          </w:tcPr>
          <w:p w14:paraId="64EE7966" w14:textId="6EA7D13C" w:rsidR="00CB6E9F" w:rsidRPr="00660E7E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hideMark/>
          </w:tcPr>
          <w:p w14:paraId="2BB42682" w14:textId="208CC19F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4" w:type="pct"/>
          </w:tcPr>
          <w:p w14:paraId="0F850585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001 SEMİNER</w:t>
            </w:r>
          </w:p>
          <w:p w14:paraId="2DCA2191" w14:textId="77777777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DOÇ.DR.DİDEM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RDALI BÜYÜKARMAN</w:t>
            </w:r>
          </w:p>
          <w:p w14:paraId="1A918F95" w14:textId="5BA6EC75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173" w:type="pct"/>
            <w:gridSpan w:val="4"/>
          </w:tcPr>
          <w:p w14:paraId="379D009C" w14:textId="2DB32590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04 ORTA ASYA TÜRK KÜLTÜRÜ PROF. DR. A. MELEK ÖZYETGİN</w:t>
            </w:r>
          </w:p>
        </w:tc>
      </w:tr>
      <w:tr w:rsidR="00CB6E9F" w:rsidRPr="00A03037" w14:paraId="0E0C553B" w14:textId="77777777" w:rsidTr="00426B11">
        <w:trPr>
          <w:trHeight w:val="311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6A9ACBBA" w14:textId="6ED210BE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4F868632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345" w:type="pct"/>
            <w:hideMark/>
          </w:tcPr>
          <w:p w14:paraId="76D70E04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0.00-10.50</w:t>
            </w:r>
          </w:p>
        </w:tc>
        <w:tc>
          <w:tcPr>
            <w:tcW w:w="645" w:type="pct"/>
          </w:tcPr>
          <w:p w14:paraId="14FA2B5C" w14:textId="77777777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001SEMİNER</w:t>
            </w:r>
          </w:p>
          <w:p w14:paraId="5C5E21AA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DOÇ.DR.DİDEM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RDALI BÜYÜKARMAN</w:t>
            </w:r>
          </w:p>
          <w:p w14:paraId="411EAE84" w14:textId="223E6E45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610" w:type="pct"/>
            <w:vAlign w:val="center"/>
          </w:tcPr>
          <w:p w14:paraId="356B0AE3" w14:textId="1EC9205B" w:rsidR="00CB6E9F" w:rsidRPr="00660E7E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hideMark/>
          </w:tcPr>
          <w:p w14:paraId="77982F92" w14:textId="1580DD9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4" w:type="pct"/>
          </w:tcPr>
          <w:p w14:paraId="22FBB81F" w14:textId="77777777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04 ORTA ASYA TÜRK KÜLTÜRÜ</w:t>
            </w:r>
          </w:p>
          <w:p w14:paraId="0122670C" w14:textId="2BE8F495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PROF. DR. A. MELEK ÖZYETGİN</w:t>
            </w:r>
          </w:p>
        </w:tc>
        <w:tc>
          <w:tcPr>
            <w:tcW w:w="1173" w:type="pct"/>
            <w:gridSpan w:val="4"/>
          </w:tcPr>
          <w:p w14:paraId="366C5D87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5 1950 SONRASI TÜRK ŞİİRİ II: BAĞIMSIZ İSİMLER</w:t>
            </w:r>
          </w:p>
          <w:p w14:paraId="764CD0B1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YAKUP ÇELİK</w:t>
            </w:r>
          </w:p>
          <w:p w14:paraId="1E4311BE" w14:textId="27F39D6A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4CE6EBB0" w14:textId="77777777" w:rsidTr="00426B11">
        <w:trPr>
          <w:trHeight w:val="325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0A2E7C8C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46CBE9B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345" w:type="pct"/>
            <w:hideMark/>
          </w:tcPr>
          <w:p w14:paraId="4AD91F8B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1.00-11.50</w:t>
            </w:r>
          </w:p>
        </w:tc>
        <w:tc>
          <w:tcPr>
            <w:tcW w:w="645" w:type="pct"/>
          </w:tcPr>
          <w:p w14:paraId="4DAB7E94" w14:textId="77777777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001SEMİNER</w:t>
            </w:r>
          </w:p>
          <w:p w14:paraId="4723E475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DOÇ.DR.DİDEM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RDALI BÜYÜKARMAN</w:t>
            </w:r>
          </w:p>
          <w:p w14:paraId="6A288075" w14:textId="47003D89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610" w:type="pct"/>
            <w:vAlign w:val="center"/>
          </w:tcPr>
          <w:p w14:paraId="2BA0FCF1" w14:textId="6A6751EF" w:rsidR="00CB6E9F" w:rsidRPr="00660E7E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4239AEFD" w14:textId="4DB0DFA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4" w:type="pct"/>
          </w:tcPr>
          <w:p w14:paraId="1AB3CC51" w14:textId="77777777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TDE6104 ORTA ASYA TÜRK KÜLTÜRÜ </w:t>
            </w:r>
          </w:p>
          <w:p w14:paraId="115EF87F" w14:textId="2DD33562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A. MELEK ÖZYETGİN</w:t>
            </w:r>
          </w:p>
        </w:tc>
        <w:tc>
          <w:tcPr>
            <w:tcW w:w="1173" w:type="pct"/>
            <w:gridSpan w:val="4"/>
          </w:tcPr>
          <w:p w14:paraId="66B8DBE2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5 1950 SONRASI TÜRK ŞİİRİ II: BAĞIMSIZ İSİMLER</w:t>
            </w:r>
          </w:p>
          <w:p w14:paraId="5CD85939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YAKUP ÇELİK</w:t>
            </w:r>
          </w:p>
          <w:p w14:paraId="5A821EDD" w14:textId="192B7D8B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6620C64A" w14:textId="77777777" w:rsidTr="00426B11">
        <w:trPr>
          <w:trHeight w:val="567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51EC8BE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7ABF7235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345" w:type="pct"/>
            <w:hideMark/>
          </w:tcPr>
          <w:p w14:paraId="1D8D46EE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2.00-12.50</w:t>
            </w:r>
          </w:p>
        </w:tc>
        <w:tc>
          <w:tcPr>
            <w:tcW w:w="645" w:type="pct"/>
          </w:tcPr>
          <w:p w14:paraId="544E6B64" w14:textId="3EA6F292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pct"/>
            <w:vAlign w:val="center"/>
          </w:tcPr>
          <w:p w14:paraId="3712ED19" w14:textId="77777777" w:rsidR="00CB6E9F" w:rsidRPr="00660E7E" w:rsidRDefault="00CB6E9F" w:rsidP="003A4C7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0E7E">
              <w:rPr>
                <w:rFonts w:ascii="Times New Roman" w:hAnsi="Times New Roman" w:cs="Times New Roman"/>
                <w:sz w:val="18"/>
                <w:szCs w:val="18"/>
              </w:rPr>
              <w:t>TDE5213 ESKİ TÜRK EDEBİYATINDA NESİR</w:t>
            </w:r>
          </w:p>
          <w:p w14:paraId="34E99F42" w14:textId="6C1EAD20" w:rsidR="00CB6E9F" w:rsidRPr="00A03037" w:rsidRDefault="00CB6E9F" w:rsidP="003A4C7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0E7E">
              <w:rPr>
                <w:rFonts w:ascii="Times New Roman" w:hAnsi="Times New Roman" w:cs="Times New Roman"/>
                <w:sz w:val="18"/>
                <w:szCs w:val="18"/>
              </w:rPr>
              <w:t>DOÇ. DR. İBRAHİM SONA</w:t>
            </w:r>
          </w:p>
        </w:tc>
        <w:tc>
          <w:tcPr>
            <w:tcW w:w="1265" w:type="pct"/>
            <w:vAlign w:val="center"/>
          </w:tcPr>
          <w:p w14:paraId="52ECA2F6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004 ARAŞTIRMA YÖNTEMLERİ VE BİLİMSEL ETİK</w:t>
            </w:r>
          </w:p>
          <w:p w14:paraId="5B34AC07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ÖZLEM YİĞİTOĞLU</w:t>
            </w:r>
          </w:p>
          <w:p w14:paraId="018F743B" w14:textId="0EB881A1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654" w:type="pct"/>
            <w:noWrap/>
          </w:tcPr>
          <w:p w14:paraId="2EE9BA0D" w14:textId="4B3E3CE6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3" w:type="pct"/>
            <w:gridSpan w:val="4"/>
          </w:tcPr>
          <w:p w14:paraId="11016C22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5 1950 SONRASI TÜRK ŞİİRİ II: BAĞIMSIZ İSİMLER</w:t>
            </w:r>
          </w:p>
          <w:p w14:paraId="48CC713B" w14:textId="7E9E1DC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YAKUP ÇELİK</w:t>
            </w:r>
          </w:p>
        </w:tc>
      </w:tr>
      <w:tr w:rsidR="00CB6E9F" w:rsidRPr="00A03037" w14:paraId="2034F4DF" w14:textId="77777777" w:rsidTr="00426B11">
        <w:trPr>
          <w:trHeight w:val="470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1263E744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1DABE22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345" w:type="pct"/>
            <w:hideMark/>
          </w:tcPr>
          <w:p w14:paraId="660F28A9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3.00-13.50</w:t>
            </w:r>
          </w:p>
        </w:tc>
        <w:tc>
          <w:tcPr>
            <w:tcW w:w="645" w:type="pct"/>
          </w:tcPr>
          <w:p w14:paraId="4C404C76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28 MODERN TÜRK EDEBİYATINDA HATIRAT</w:t>
            </w:r>
          </w:p>
          <w:p w14:paraId="6B44E431" w14:textId="59C21C03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YAKUP ÇELİK</w:t>
            </w:r>
          </w:p>
        </w:tc>
        <w:tc>
          <w:tcPr>
            <w:tcW w:w="610" w:type="pct"/>
            <w:vAlign w:val="center"/>
          </w:tcPr>
          <w:p w14:paraId="24EB0CA4" w14:textId="77777777" w:rsidR="00CB6E9F" w:rsidRPr="00660E7E" w:rsidRDefault="00CB6E9F" w:rsidP="003A4C7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0E7E">
              <w:rPr>
                <w:rFonts w:ascii="Times New Roman" w:hAnsi="Times New Roman" w:cs="Times New Roman"/>
                <w:sz w:val="18"/>
                <w:szCs w:val="18"/>
              </w:rPr>
              <w:t>TDE5213 ESKİ TÜRK EDEBİYATINDA NESİR</w:t>
            </w:r>
          </w:p>
          <w:p w14:paraId="74C193ED" w14:textId="6850B14A" w:rsidR="00CB6E9F" w:rsidRPr="00A03037" w:rsidRDefault="00CB6E9F" w:rsidP="003A4C7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0E7E">
              <w:rPr>
                <w:rFonts w:ascii="Times New Roman" w:hAnsi="Times New Roman" w:cs="Times New Roman"/>
                <w:sz w:val="18"/>
                <w:szCs w:val="18"/>
              </w:rPr>
              <w:t>DOÇ. DR. İBRAHİM SONA</w:t>
            </w:r>
          </w:p>
        </w:tc>
        <w:tc>
          <w:tcPr>
            <w:tcW w:w="1265" w:type="pct"/>
            <w:vAlign w:val="center"/>
          </w:tcPr>
          <w:p w14:paraId="5751C558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004 ARAŞTIRMA YÖNTEMLERİ VE BİLİMSEL ETİK</w:t>
            </w:r>
          </w:p>
          <w:p w14:paraId="770CA239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ÖZLEM YİĞİTOĞLU</w:t>
            </w:r>
          </w:p>
          <w:p w14:paraId="3BEA8549" w14:textId="5D44152D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827" w:type="pct"/>
            <w:gridSpan w:val="5"/>
          </w:tcPr>
          <w:p w14:paraId="1A614230" w14:textId="0CE08D3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53DEF247" w14:textId="77777777" w:rsidTr="00426B11">
        <w:trPr>
          <w:trHeight w:val="447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2AA2C2CA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41178691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6</w:t>
            </w:r>
          </w:p>
        </w:tc>
        <w:tc>
          <w:tcPr>
            <w:tcW w:w="345" w:type="pct"/>
            <w:hideMark/>
          </w:tcPr>
          <w:p w14:paraId="3E923195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4.00-14.50</w:t>
            </w:r>
          </w:p>
        </w:tc>
        <w:tc>
          <w:tcPr>
            <w:tcW w:w="645" w:type="pct"/>
          </w:tcPr>
          <w:p w14:paraId="06B9946E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28 MODERN TÜRK EDEBİYATINDA HATIRAT</w:t>
            </w:r>
          </w:p>
          <w:p w14:paraId="5557F9F3" w14:textId="188004AC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YAKUP ÇELİK</w:t>
            </w:r>
          </w:p>
        </w:tc>
        <w:tc>
          <w:tcPr>
            <w:tcW w:w="610" w:type="pct"/>
            <w:vAlign w:val="center"/>
          </w:tcPr>
          <w:p w14:paraId="18BF2C59" w14:textId="77777777" w:rsidR="00CB6E9F" w:rsidRPr="00660E7E" w:rsidRDefault="00CB6E9F" w:rsidP="003A4C7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0E7E">
              <w:rPr>
                <w:rFonts w:ascii="Times New Roman" w:hAnsi="Times New Roman" w:cs="Times New Roman"/>
                <w:sz w:val="18"/>
                <w:szCs w:val="18"/>
              </w:rPr>
              <w:t>TDE5213 ESKİ TÜRK EDEBİYATINDA NESİR</w:t>
            </w:r>
          </w:p>
          <w:p w14:paraId="346C041A" w14:textId="791502BC" w:rsidR="00CB6E9F" w:rsidRPr="00A03037" w:rsidRDefault="00CB6E9F" w:rsidP="003A4C7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0E7E">
              <w:rPr>
                <w:rFonts w:ascii="Times New Roman" w:hAnsi="Times New Roman" w:cs="Times New Roman"/>
                <w:sz w:val="18"/>
                <w:szCs w:val="18"/>
              </w:rPr>
              <w:t>DOÇ. DR. İBRAHİM SONA</w:t>
            </w:r>
          </w:p>
        </w:tc>
        <w:tc>
          <w:tcPr>
            <w:tcW w:w="1265" w:type="pct"/>
            <w:vAlign w:val="center"/>
          </w:tcPr>
          <w:p w14:paraId="472B1BCF" w14:textId="17ED476D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001 SEMİNER</w:t>
            </w:r>
          </w:p>
          <w:p w14:paraId="05C04427" w14:textId="71F242E0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F.DR. A.MELEK ÖZYETKİN</w:t>
            </w:r>
          </w:p>
          <w:p w14:paraId="17BBFB5B" w14:textId="535024CA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827" w:type="pct"/>
            <w:gridSpan w:val="5"/>
          </w:tcPr>
          <w:p w14:paraId="6B987C21" w14:textId="6F8370BC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07ED1CE3" w14:textId="77777777" w:rsidTr="009A4DA5">
        <w:trPr>
          <w:trHeight w:val="364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2B016409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6F6789BA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7</w:t>
            </w:r>
          </w:p>
        </w:tc>
        <w:tc>
          <w:tcPr>
            <w:tcW w:w="345" w:type="pct"/>
            <w:hideMark/>
          </w:tcPr>
          <w:p w14:paraId="721BAA51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5.00-15.50</w:t>
            </w:r>
          </w:p>
        </w:tc>
        <w:tc>
          <w:tcPr>
            <w:tcW w:w="1255" w:type="pct"/>
            <w:gridSpan w:val="2"/>
          </w:tcPr>
          <w:p w14:paraId="0240039E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228 MODERN TÜRK EDEBİYATINDA HATIRAT</w:t>
            </w:r>
          </w:p>
          <w:p w14:paraId="22FC9C3C" w14:textId="6CD782A9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PROF. DR. YAKUP ÇELİK</w:t>
            </w:r>
          </w:p>
        </w:tc>
        <w:tc>
          <w:tcPr>
            <w:tcW w:w="1265" w:type="pct"/>
            <w:vAlign w:val="center"/>
          </w:tcPr>
          <w:p w14:paraId="577673FF" w14:textId="04D9DF8B" w:rsidR="00CB6E9F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001 SEMİNER</w:t>
            </w:r>
          </w:p>
          <w:p w14:paraId="764CE004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F.DR. A.MELEK ÖZYETKİN</w:t>
            </w:r>
          </w:p>
          <w:p w14:paraId="0C4BA54A" w14:textId="7E3AE63F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827" w:type="pct"/>
            <w:gridSpan w:val="5"/>
          </w:tcPr>
          <w:p w14:paraId="6D6CF482" w14:textId="4E403A1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50DA336B" w14:textId="77777777" w:rsidTr="009A4DA5">
        <w:trPr>
          <w:trHeight w:val="303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2E79D51B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12F13FD5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</w:p>
          <w:p w14:paraId="4C2A8BBF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45" w:type="pct"/>
            <w:hideMark/>
          </w:tcPr>
          <w:p w14:paraId="173FEF2A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6.00-16.50</w:t>
            </w:r>
          </w:p>
          <w:p w14:paraId="0AC6CA65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255" w:type="pct"/>
            <w:gridSpan w:val="2"/>
          </w:tcPr>
          <w:p w14:paraId="4AA78067" w14:textId="72BD5CB9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16F5BB06" w14:textId="6D6ABDBE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54F83370" w14:textId="679DD4CB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65412812" w14:textId="77777777" w:rsidTr="009A4DA5">
        <w:trPr>
          <w:trHeight w:val="128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5DF360A4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5CCF6C70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9</w:t>
            </w:r>
          </w:p>
        </w:tc>
        <w:tc>
          <w:tcPr>
            <w:tcW w:w="345" w:type="pct"/>
          </w:tcPr>
          <w:p w14:paraId="1C7FDE01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7.00-17.50</w:t>
            </w:r>
          </w:p>
        </w:tc>
        <w:tc>
          <w:tcPr>
            <w:tcW w:w="1255" w:type="pct"/>
            <w:gridSpan w:val="2"/>
          </w:tcPr>
          <w:p w14:paraId="7074939E" w14:textId="301563D0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43500AA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70B4DAF7" w14:textId="6BCB7D3D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11805539" w14:textId="77777777" w:rsidTr="009A4DA5">
        <w:trPr>
          <w:trHeight w:val="128"/>
        </w:trPr>
        <w:tc>
          <w:tcPr>
            <w:tcW w:w="174" w:type="pct"/>
            <w:vMerge/>
            <w:tcBorders>
              <w:left w:val="single" w:sz="48" w:space="0" w:color="auto"/>
              <w:bottom w:val="single" w:sz="48" w:space="0" w:color="auto"/>
            </w:tcBorders>
          </w:tcPr>
          <w:p w14:paraId="497AB1BD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  <w:tcBorders>
              <w:bottom w:val="single" w:sz="48" w:space="0" w:color="auto"/>
            </w:tcBorders>
          </w:tcPr>
          <w:p w14:paraId="03018617" w14:textId="2B7C2580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0</w:t>
            </w:r>
          </w:p>
        </w:tc>
        <w:tc>
          <w:tcPr>
            <w:tcW w:w="345" w:type="pct"/>
            <w:tcBorders>
              <w:bottom w:val="single" w:sz="48" w:space="0" w:color="auto"/>
            </w:tcBorders>
          </w:tcPr>
          <w:p w14:paraId="6C81DF71" w14:textId="139F4ED6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8.00-18.50</w:t>
            </w:r>
          </w:p>
        </w:tc>
        <w:tc>
          <w:tcPr>
            <w:tcW w:w="1255" w:type="pct"/>
            <w:gridSpan w:val="2"/>
            <w:tcBorders>
              <w:bottom w:val="single" w:sz="48" w:space="0" w:color="auto"/>
            </w:tcBorders>
          </w:tcPr>
          <w:p w14:paraId="4D65F002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tcBorders>
              <w:bottom w:val="single" w:sz="48" w:space="0" w:color="auto"/>
            </w:tcBorders>
          </w:tcPr>
          <w:p w14:paraId="5AB5542B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  <w:tcBorders>
              <w:bottom w:val="single" w:sz="48" w:space="0" w:color="auto"/>
            </w:tcBorders>
          </w:tcPr>
          <w:p w14:paraId="796ACE7C" w14:textId="5F8ACBAF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55CAFF83" w14:textId="77777777" w:rsidTr="009A4DA5">
        <w:trPr>
          <w:trHeight w:val="473"/>
        </w:trPr>
        <w:tc>
          <w:tcPr>
            <w:tcW w:w="174" w:type="pct"/>
            <w:vMerge w:val="restart"/>
            <w:tcBorders>
              <w:top w:val="single" w:sz="48" w:space="0" w:color="auto"/>
              <w:left w:val="single" w:sz="48" w:space="0" w:color="auto"/>
            </w:tcBorders>
          </w:tcPr>
          <w:p w14:paraId="0FAB1B9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24D927F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4F9DF89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1017CF5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123BC51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22FC25D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C</w:t>
            </w:r>
          </w:p>
          <w:p w14:paraId="3E43E48C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U</w:t>
            </w:r>
          </w:p>
          <w:p w14:paraId="4DA3A0FB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M</w:t>
            </w:r>
          </w:p>
          <w:p w14:paraId="19639A06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A</w:t>
            </w:r>
          </w:p>
          <w:p w14:paraId="1D188DAE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  <w:tcBorders>
              <w:top w:val="single" w:sz="48" w:space="0" w:color="auto"/>
            </w:tcBorders>
          </w:tcPr>
          <w:p w14:paraId="52001A36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345" w:type="pct"/>
            <w:tcBorders>
              <w:top w:val="single" w:sz="48" w:space="0" w:color="auto"/>
            </w:tcBorders>
            <w:hideMark/>
          </w:tcPr>
          <w:p w14:paraId="68FA66D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09.00-09.50</w:t>
            </w:r>
          </w:p>
        </w:tc>
        <w:tc>
          <w:tcPr>
            <w:tcW w:w="1255" w:type="pct"/>
            <w:gridSpan w:val="2"/>
            <w:tcBorders>
              <w:top w:val="single" w:sz="48" w:space="0" w:color="auto"/>
            </w:tcBorders>
          </w:tcPr>
          <w:p w14:paraId="6947AB5B" w14:textId="1645028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tcBorders>
              <w:top w:val="single" w:sz="48" w:space="0" w:color="auto"/>
            </w:tcBorders>
            <w:noWrap/>
          </w:tcPr>
          <w:p w14:paraId="7D85A1D0" w14:textId="26462B79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  <w:tcBorders>
              <w:top w:val="single" w:sz="48" w:space="0" w:color="auto"/>
            </w:tcBorders>
          </w:tcPr>
          <w:p w14:paraId="76B696FB" w14:textId="2C723C6B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6A0640F5" w14:textId="77777777" w:rsidTr="009A4DA5">
        <w:trPr>
          <w:trHeight w:val="581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67B926D2" w14:textId="54D88694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45132526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345" w:type="pct"/>
            <w:hideMark/>
          </w:tcPr>
          <w:p w14:paraId="0A84FB00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0.00-10.50</w:t>
            </w:r>
          </w:p>
        </w:tc>
        <w:tc>
          <w:tcPr>
            <w:tcW w:w="1255" w:type="pct"/>
            <w:gridSpan w:val="2"/>
          </w:tcPr>
          <w:p w14:paraId="3869B781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004 ARAŞTIRMA YÖNTEMLERİ VE BİLİMSEL ETİK</w:t>
            </w:r>
          </w:p>
          <w:p w14:paraId="4AB1A20F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ALPARSLAN OYMAK</w:t>
            </w:r>
          </w:p>
          <w:p w14:paraId="2A9DDA76" w14:textId="1BA2FD42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265" w:type="pct"/>
            <w:noWrap/>
          </w:tcPr>
          <w:p w14:paraId="04D2A1D5" w14:textId="41AC8081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285F45D2" w14:textId="7B0E79D8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5B0F879F" w14:textId="77777777" w:rsidTr="009A4DA5">
        <w:trPr>
          <w:trHeight w:val="491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0CF6F5A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793A20A3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345" w:type="pct"/>
            <w:hideMark/>
          </w:tcPr>
          <w:p w14:paraId="460316C8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1.00-11.50</w:t>
            </w:r>
          </w:p>
        </w:tc>
        <w:tc>
          <w:tcPr>
            <w:tcW w:w="1255" w:type="pct"/>
            <w:gridSpan w:val="2"/>
          </w:tcPr>
          <w:p w14:paraId="56DA7E5A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5004 ARAŞTIRMA YÖNTEMLERİ VE BİLİMSEL ETİK</w:t>
            </w:r>
          </w:p>
          <w:p w14:paraId="172E3770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R. ÖĞR. ÜYESİ ALPARSLAN OYMAK</w:t>
            </w:r>
          </w:p>
          <w:p w14:paraId="7F8DE360" w14:textId="63117703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265" w:type="pct"/>
            <w:noWrap/>
          </w:tcPr>
          <w:p w14:paraId="0158C939" w14:textId="0CA8817F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6C3F7F9C" w14:textId="75656008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11CA310C" w14:textId="77777777" w:rsidTr="009A4DA5">
        <w:trPr>
          <w:trHeight w:val="58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7DD2B3A7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17430628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345" w:type="pct"/>
            <w:hideMark/>
          </w:tcPr>
          <w:p w14:paraId="014FE302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2.00-12.50</w:t>
            </w:r>
          </w:p>
        </w:tc>
        <w:tc>
          <w:tcPr>
            <w:tcW w:w="1255" w:type="pct"/>
            <w:gridSpan w:val="2"/>
          </w:tcPr>
          <w:p w14:paraId="70C47939" w14:textId="4417A179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  <w:noWrap/>
          </w:tcPr>
          <w:p w14:paraId="3C6B7413" w14:textId="638E3692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0150BF5E" w14:textId="4D2209D1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1ADF573D" w14:textId="77777777" w:rsidTr="009A4DA5">
        <w:trPr>
          <w:trHeight w:val="58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14C8602C" w14:textId="5BD395D8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661E298C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345" w:type="pct"/>
            <w:hideMark/>
          </w:tcPr>
          <w:p w14:paraId="2E2CD2D7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3.00-13.50</w:t>
            </w:r>
          </w:p>
        </w:tc>
        <w:tc>
          <w:tcPr>
            <w:tcW w:w="1255" w:type="pct"/>
            <w:gridSpan w:val="2"/>
          </w:tcPr>
          <w:p w14:paraId="08A13E5A" w14:textId="03252250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211 YENİ TÜRK EDEBİYATINDA ORYANTALİZM VE OKSİDANTİALİZM DR. ÖĞR. ÜYESİ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SENGÜL SAĞLAM CAN</w:t>
            </w:r>
          </w:p>
        </w:tc>
        <w:tc>
          <w:tcPr>
            <w:tcW w:w="1265" w:type="pct"/>
            <w:noWrap/>
          </w:tcPr>
          <w:p w14:paraId="2CE1B7AC" w14:textId="6B7352CE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6A500511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5454E95A" w14:textId="77777777" w:rsidTr="009A4DA5">
        <w:trPr>
          <w:trHeight w:val="183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05226E85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14F69001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6</w:t>
            </w:r>
          </w:p>
        </w:tc>
        <w:tc>
          <w:tcPr>
            <w:tcW w:w="345" w:type="pct"/>
            <w:hideMark/>
          </w:tcPr>
          <w:p w14:paraId="51FF25DE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4.00-14.50</w:t>
            </w:r>
          </w:p>
        </w:tc>
        <w:tc>
          <w:tcPr>
            <w:tcW w:w="1255" w:type="pct"/>
            <w:gridSpan w:val="2"/>
          </w:tcPr>
          <w:p w14:paraId="2A416A0E" w14:textId="4489A960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211 YENİ TÜRK EDEBİYATINDA ORYANTALİZM VE OKSİDANTİALİZM DR. ÖĞR. ÜYESİ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SENGÜL SAĞLAM CAN</w:t>
            </w:r>
          </w:p>
        </w:tc>
        <w:tc>
          <w:tcPr>
            <w:tcW w:w="1265" w:type="pct"/>
            <w:noWrap/>
          </w:tcPr>
          <w:p w14:paraId="2A8E61AC" w14:textId="7C9F2D55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155233E9" w14:textId="77777777" w:rsidR="00CB6E9F" w:rsidRPr="00A03037" w:rsidRDefault="00CB6E9F" w:rsidP="003B16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Kİ TÜRK EDEBİYATINDA NAZIM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ÜRLERİ</w:t>
            </w:r>
          </w:p>
          <w:p w14:paraId="0D9E3010" w14:textId="77777777" w:rsidR="00CB6E9F" w:rsidRPr="00A03037" w:rsidRDefault="00CB6E9F" w:rsidP="003B16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İBRAHİM SONA</w:t>
            </w:r>
          </w:p>
          <w:p w14:paraId="2209281F" w14:textId="44A41781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7753CD26" w14:textId="77777777" w:rsidTr="009A4DA5">
        <w:trPr>
          <w:trHeight w:val="375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58891575" w14:textId="7723B0B9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1E091BB2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7</w:t>
            </w:r>
          </w:p>
        </w:tc>
        <w:tc>
          <w:tcPr>
            <w:tcW w:w="345" w:type="pct"/>
            <w:hideMark/>
          </w:tcPr>
          <w:p w14:paraId="5E784E9C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5.00-15.50</w:t>
            </w:r>
          </w:p>
        </w:tc>
        <w:tc>
          <w:tcPr>
            <w:tcW w:w="1255" w:type="pct"/>
            <w:gridSpan w:val="2"/>
          </w:tcPr>
          <w:p w14:paraId="0739DC78" w14:textId="7033A9F4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DE5211 YENİ TÜRK EDEBİYATINDA ORYANTALİZM VE OKSİDANTİALİZM DR. ÖĞR. ÜYESİ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SENGÜL SAĞLAM CAN</w:t>
            </w:r>
          </w:p>
        </w:tc>
        <w:tc>
          <w:tcPr>
            <w:tcW w:w="1265" w:type="pct"/>
            <w:noWrap/>
          </w:tcPr>
          <w:p w14:paraId="51CB9E11" w14:textId="019B0BF8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427AEA08" w14:textId="77777777" w:rsidR="00CB6E9F" w:rsidRPr="00A03037" w:rsidRDefault="00CB6E9F" w:rsidP="003B16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Kİ TÜRK EDEBİYATINDA NAZIM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ÜRLERİ</w:t>
            </w:r>
          </w:p>
          <w:p w14:paraId="0070FECA" w14:textId="77777777" w:rsidR="00CB6E9F" w:rsidRPr="00A03037" w:rsidRDefault="00CB6E9F" w:rsidP="003B16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İBRAHİM SONA</w:t>
            </w:r>
          </w:p>
          <w:p w14:paraId="2C0FDB10" w14:textId="66269B62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7A89E517" w14:textId="77777777" w:rsidTr="009A4DA5">
        <w:trPr>
          <w:trHeight w:val="647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64F230ED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3A4BD355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345" w:type="pct"/>
            <w:hideMark/>
          </w:tcPr>
          <w:p w14:paraId="09F7388D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6.00-16.50</w:t>
            </w:r>
          </w:p>
        </w:tc>
        <w:tc>
          <w:tcPr>
            <w:tcW w:w="1255" w:type="pct"/>
            <w:gridSpan w:val="2"/>
          </w:tcPr>
          <w:p w14:paraId="4B4F9234" w14:textId="2EF29AFD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46A8AD75" w14:textId="2807E832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16D63C30" w14:textId="77777777" w:rsidR="00CB6E9F" w:rsidRPr="00A03037" w:rsidRDefault="00CB6E9F" w:rsidP="003B16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TDE6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 xml:space="preserve"> ESKİ TÜRK EDEBİYATINDA NAZIM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ÜRLERİ</w:t>
            </w:r>
          </w:p>
          <w:p w14:paraId="33CFB2FA" w14:textId="77777777" w:rsidR="00CB6E9F" w:rsidRPr="00A03037" w:rsidRDefault="00CB6E9F" w:rsidP="003B16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sz w:val="18"/>
                <w:szCs w:val="18"/>
              </w:rPr>
              <w:t>DOÇ. DR. İBRAHİM SONA</w:t>
            </w:r>
          </w:p>
          <w:p w14:paraId="100A69CF" w14:textId="17FF0BDD" w:rsidR="00CB6E9F" w:rsidRPr="00A03037" w:rsidRDefault="00CB6E9F" w:rsidP="00A4087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9F" w:rsidRPr="00A03037" w14:paraId="0777F25C" w14:textId="77777777" w:rsidTr="009A4DA5">
        <w:trPr>
          <w:trHeight w:val="647"/>
        </w:trPr>
        <w:tc>
          <w:tcPr>
            <w:tcW w:w="174" w:type="pct"/>
            <w:vMerge/>
            <w:tcBorders>
              <w:left w:val="single" w:sz="48" w:space="0" w:color="auto"/>
            </w:tcBorders>
          </w:tcPr>
          <w:p w14:paraId="5B8379C8" w14:textId="7777777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34" w:type="pct"/>
          </w:tcPr>
          <w:p w14:paraId="5DE3C612" w14:textId="1F9970B7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9</w:t>
            </w:r>
          </w:p>
        </w:tc>
        <w:tc>
          <w:tcPr>
            <w:tcW w:w="345" w:type="pct"/>
          </w:tcPr>
          <w:p w14:paraId="06328745" w14:textId="6EB594EF" w:rsidR="00CB6E9F" w:rsidRPr="00A03037" w:rsidRDefault="00CB6E9F" w:rsidP="00A4087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03037">
              <w:rPr>
                <w:rFonts w:ascii="Times New Roman" w:hAnsi="Times New Roman" w:cs="Times New Roman"/>
                <w:bCs/>
                <w:sz w:val="18"/>
                <w:szCs w:val="18"/>
              </w:rPr>
              <w:t>17.00-17.50</w:t>
            </w:r>
          </w:p>
        </w:tc>
        <w:tc>
          <w:tcPr>
            <w:tcW w:w="1255" w:type="pct"/>
            <w:gridSpan w:val="2"/>
          </w:tcPr>
          <w:p w14:paraId="5B7C16AA" w14:textId="17A84F30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5" w:type="pct"/>
          </w:tcPr>
          <w:p w14:paraId="427E653A" w14:textId="77777777" w:rsidR="00CB6E9F" w:rsidRPr="00A03037" w:rsidRDefault="00CB6E9F" w:rsidP="00A4087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7" w:type="pct"/>
            <w:gridSpan w:val="5"/>
          </w:tcPr>
          <w:p w14:paraId="05FE4A60" w14:textId="77777777" w:rsidR="00CB6E9F" w:rsidRPr="00A03037" w:rsidRDefault="00CB6E9F" w:rsidP="00A4087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7269AB8" w14:textId="77777777" w:rsidR="00FE669D" w:rsidRPr="00A03037" w:rsidRDefault="00FE669D" w:rsidP="009911DE">
      <w:pPr>
        <w:spacing w:after="0" w:line="240" w:lineRule="auto"/>
        <w:jc w:val="both"/>
        <w:rPr>
          <w:rFonts w:ascii="Times New Roman" w:hAnsi="Times New Roman" w:cs="Times New Roman"/>
          <w:b/>
          <w:sz w:val="18"/>
          <w:szCs w:val="18"/>
        </w:rPr>
      </w:pPr>
      <w:r w:rsidRPr="00A03037">
        <w:rPr>
          <w:rFonts w:ascii="Times New Roman" w:hAnsi="Times New Roman" w:cs="Times New Roman"/>
          <w:b/>
          <w:sz w:val="18"/>
          <w:szCs w:val="18"/>
        </w:rPr>
        <w:t xml:space="preserve">NOT: </w:t>
      </w:r>
      <w:r w:rsidR="009D2E08" w:rsidRPr="00A03037">
        <w:rPr>
          <w:rFonts w:ascii="Times New Roman" w:hAnsi="Times New Roman" w:cs="Times New Roman"/>
          <w:sz w:val="18"/>
          <w:szCs w:val="18"/>
        </w:rPr>
        <w:t>5000 kodlu dersler Yüksek lisans öğrencilerinin 6000 kodlu dersler ise doktora öğrencilerinin seçmesi gereken derslerdir.</w:t>
      </w:r>
    </w:p>
    <w:sectPr w:rsidR="00FE669D" w:rsidRPr="00A03037" w:rsidSect="00791D2C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E0B05"/>
    <w:multiLevelType w:val="hybridMultilevel"/>
    <w:tmpl w:val="F9D02A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341913"/>
    <w:multiLevelType w:val="hybridMultilevel"/>
    <w:tmpl w:val="C6B0C7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07B39"/>
    <w:multiLevelType w:val="hybridMultilevel"/>
    <w:tmpl w:val="02EC61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IzM7EwsjQwszBU0lEKTi0uzszPAykwrQUA5VHs3ywAAAA="/>
  </w:docVars>
  <w:rsids>
    <w:rsidRoot w:val="00B91016"/>
    <w:rsid w:val="000000BB"/>
    <w:rsid w:val="00006053"/>
    <w:rsid w:val="00013115"/>
    <w:rsid w:val="00013360"/>
    <w:rsid w:val="0001433B"/>
    <w:rsid w:val="0001714D"/>
    <w:rsid w:val="000235AE"/>
    <w:rsid w:val="00024032"/>
    <w:rsid w:val="000243C3"/>
    <w:rsid w:val="0002741F"/>
    <w:rsid w:val="0002775D"/>
    <w:rsid w:val="00027C42"/>
    <w:rsid w:val="000321F2"/>
    <w:rsid w:val="0003355D"/>
    <w:rsid w:val="00035627"/>
    <w:rsid w:val="0003665B"/>
    <w:rsid w:val="00041C2B"/>
    <w:rsid w:val="00041CCC"/>
    <w:rsid w:val="00042BB8"/>
    <w:rsid w:val="00043E19"/>
    <w:rsid w:val="00046929"/>
    <w:rsid w:val="000477C4"/>
    <w:rsid w:val="00051DF6"/>
    <w:rsid w:val="00054748"/>
    <w:rsid w:val="000556EE"/>
    <w:rsid w:val="00055842"/>
    <w:rsid w:val="0005586D"/>
    <w:rsid w:val="0005683F"/>
    <w:rsid w:val="00065A8C"/>
    <w:rsid w:val="000662D1"/>
    <w:rsid w:val="000733F1"/>
    <w:rsid w:val="00074670"/>
    <w:rsid w:val="000771D8"/>
    <w:rsid w:val="00081C62"/>
    <w:rsid w:val="00082F1D"/>
    <w:rsid w:val="0008488B"/>
    <w:rsid w:val="000936AE"/>
    <w:rsid w:val="00095193"/>
    <w:rsid w:val="00095A6B"/>
    <w:rsid w:val="00095DDC"/>
    <w:rsid w:val="000961C0"/>
    <w:rsid w:val="000A4B58"/>
    <w:rsid w:val="000A559E"/>
    <w:rsid w:val="000B0835"/>
    <w:rsid w:val="000B0DDA"/>
    <w:rsid w:val="000C4094"/>
    <w:rsid w:val="000C4422"/>
    <w:rsid w:val="000C7F20"/>
    <w:rsid w:val="000D3237"/>
    <w:rsid w:val="000D52FC"/>
    <w:rsid w:val="000E5B16"/>
    <w:rsid w:val="000E66CA"/>
    <w:rsid w:val="000E705F"/>
    <w:rsid w:val="000E7E69"/>
    <w:rsid w:val="000F019E"/>
    <w:rsid w:val="000F14F9"/>
    <w:rsid w:val="000F1781"/>
    <w:rsid w:val="000F184F"/>
    <w:rsid w:val="000F2ADB"/>
    <w:rsid w:val="000F4D5D"/>
    <w:rsid w:val="000F67AB"/>
    <w:rsid w:val="001022BE"/>
    <w:rsid w:val="00102C12"/>
    <w:rsid w:val="00103004"/>
    <w:rsid w:val="00104050"/>
    <w:rsid w:val="00104296"/>
    <w:rsid w:val="00106A6B"/>
    <w:rsid w:val="00106BE7"/>
    <w:rsid w:val="00107E4F"/>
    <w:rsid w:val="0011190A"/>
    <w:rsid w:val="00114433"/>
    <w:rsid w:val="00123128"/>
    <w:rsid w:val="0012534A"/>
    <w:rsid w:val="00127F8D"/>
    <w:rsid w:val="0013031F"/>
    <w:rsid w:val="00132644"/>
    <w:rsid w:val="001332EE"/>
    <w:rsid w:val="001375E7"/>
    <w:rsid w:val="00141784"/>
    <w:rsid w:val="00144B92"/>
    <w:rsid w:val="00145722"/>
    <w:rsid w:val="00145971"/>
    <w:rsid w:val="00146099"/>
    <w:rsid w:val="001466D3"/>
    <w:rsid w:val="001513A4"/>
    <w:rsid w:val="001532FD"/>
    <w:rsid w:val="00157358"/>
    <w:rsid w:val="00162229"/>
    <w:rsid w:val="001663B6"/>
    <w:rsid w:val="00171B46"/>
    <w:rsid w:val="001829CF"/>
    <w:rsid w:val="00190473"/>
    <w:rsid w:val="0019069B"/>
    <w:rsid w:val="0019175B"/>
    <w:rsid w:val="001947FB"/>
    <w:rsid w:val="00195823"/>
    <w:rsid w:val="00196BCC"/>
    <w:rsid w:val="00197076"/>
    <w:rsid w:val="00197464"/>
    <w:rsid w:val="001A0300"/>
    <w:rsid w:val="001A04A3"/>
    <w:rsid w:val="001A07FB"/>
    <w:rsid w:val="001A0BC4"/>
    <w:rsid w:val="001A2517"/>
    <w:rsid w:val="001A263E"/>
    <w:rsid w:val="001A3A68"/>
    <w:rsid w:val="001A4012"/>
    <w:rsid w:val="001A5198"/>
    <w:rsid w:val="001A627C"/>
    <w:rsid w:val="001B05ED"/>
    <w:rsid w:val="001B2581"/>
    <w:rsid w:val="001B42E1"/>
    <w:rsid w:val="001B468B"/>
    <w:rsid w:val="001C0677"/>
    <w:rsid w:val="001C0C46"/>
    <w:rsid w:val="001C188B"/>
    <w:rsid w:val="001C2D33"/>
    <w:rsid w:val="001C37CF"/>
    <w:rsid w:val="001D15BE"/>
    <w:rsid w:val="001D3D7E"/>
    <w:rsid w:val="001D4B1B"/>
    <w:rsid w:val="001D6E78"/>
    <w:rsid w:val="001D7352"/>
    <w:rsid w:val="001E036A"/>
    <w:rsid w:val="001E0D86"/>
    <w:rsid w:val="001E17E0"/>
    <w:rsid w:val="001E2D65"/>
    <w:rsid w:val="001F1F69"/>
    <w:rsid w:val="001F2340"/>
    <w:rsid w:val="001F6C28"/>
    <w:rsid w:val="00201FFB"/>
    <w:rsid w:val="00204E8D"/>
    <w:rsid w:val="00206EA3"/>
    <w:rsid w:val="00210353"/>
    <w:rsid w:val="002136CC"/>
    <w:rsid w:val="002138EB"/>
    <w:rsid w:val="00214020"/>
    <w:rsid w:val="00214EE8"/>
    <w:rsid w:val="00221D9C"/>
    <w:rsid w:val="0022235D"/>
    <w:rsid w:val="00223B58"/>
    <w:rsid w:val="00232978"/>
    <w:rsid w:val="00232A32"/>
    <w:rsid w:val="00232FD2"/>
    <w:rsid w:val="0023480C"/>
    <w:rsid w:val="002371A6"/>
    <w:rsid w:val="00237D62"/>
    <w:rsid w:val="00242E45"/>
    <w:rsid w:val="00252FE0"/>
    <w:rsid w:val="00254048"/>
    <w:rsid w:val="00254B59"/>
    <w:rsid w:val="002604A9"/>
    <w:rsid w:val="00261094"/>
    <w:rsid w:val="002628A1"/>
    <w:rsid w:val="00262CF7"/>
    <w:rsid w:val="00265AD7"/>
    <w:rsid w:val="002701C6"/>
    <w:rsid w:val="00271994"/>
    <w:rsid w:val="002907B1"/>
    <w:rsid w:val="0029297D"/>
    <w:rsid w:val="00295698"/>
    <w:rsid w:val="002964E5"/>
    <w:rsid w:val="002967E3"/>
    <w:rsid w:val="00296FA7"/>
    <w:rsid w:val="00297130"/>
    <w:rsid w:val="002A1FA2"/>
    <w:rsid w:val="002A2702"/>
    <w:rsid w:val="002A2BAB"/>
    <w:rsid w:val="002A5C0D"/>
    <w:rsid w:val="002B1B80"/>
    <w:rsid w:val="002B1E47"/>
    <w:rsid w:val="002B2FEB"/>
    <w:rsid w:val="002B311A"/>
    <w:rsid w:val="002B6E4A"/>
    <w:rsid w:val="002C0FEB"/>
    <w:rsid w:val="002C198B"/>
    <w:rsid w:val="002C1992"/>
    <w:rsid w:val="002C2999"/>
    <w:rsid w:val="002C41EA"/>
    <w:rsid w:val="002C49C3"/>
    <w:rsid w:val="002C7DB5"/>
    <w:rsid w:val="002D0342"/>
    <w:rsid w:val="002D2423"/>
    <w:rsid w:val="002E4733"/>
    <w:rsid w:val="002F1F35"/>
    <w:rsid w:val="002F24E7"/>
    <w:rsid w:val="002F3B70"/>
    <w:rsid w:val="00300568"/>
    <w:rsid w:val="003024C8"/>
    <w:rsid w:val="00303A2C"/>
    <w:rsid w:val="0030422E"/>
    <w:rsid w:val="00305698"/>
    <w:rsid w:val="00307045"/>
    <w:rsid w:val="00321007"/>
    <w:rsid w:val="00322350"/>
    <w:rsid w:val="003245E8"/>
    <w:rsid w:val="00325435"/>
    <w:rsid w:val="00326329"/>
    <w:rsid w:val="00335612"/>
    <w:rsid w:val="00336F2A"/>
    <w:rsid w:val="00337700"/>
    <w:rsid w:val="003378B4"/>
    <w:rsid w:val="00337D23"/>
    <w:rsid w:val="00341C82"/>
    <w:rsid w:val="0034272D"/>
    <w:rsid w:val="003453FF"/>
    <w:rsid w:val="0034607C"/>
    <w:rsid w:val="003533EF"/>
    <w:rsid w:val="0035424A"/>
    <w:rsid w:val="003603DD"/>
    <w:rsid w:val="00362981"/>
    <w:rsid w:val="0036754F"/>
    <w:rsid w:val="00367CA0"/>
    <w:rsid w:val="00381B22"/>
    <w:rsid w:val="00384407"/>
    <w:rsid w:val="00384866"/>
    <w:rsid w:val="00392E48"/>
    <w:rsid w:val="00393EB4"/>
    <w:rsid w:val="00394534"/>
    <w:rsid w:val="00396BAE"/>
    <w:rsid w:val="003977CD"/>
    <w:rsid w:val="003A07AC"/>
    <w:rsid w:val="003A4608"/>
    <w:rsid w:val="003A4C74"/>
    <w:rsid w:val="003A5D4B"/>
    <w:rsid w:val="003A6A26"/>
    <w:rsid w:val="003B0B8D"/>
    <w:rsid w:val="003B132B"/>
    <w:rsid w:val="003B16E7"/>
    <w:rsid w:val="003B700B"/>
    <w:rsid w:val="003B79DD"/>
    <w:rsid w:val="003C14DF"/>
    <w:rsid w:val="003C2901"/>
    <w:rsid w:val="003C3A9B"/>
    <w:rsid w:val="003C3D0E"/>
    <w:rsid w:val="003C5199"/>
    <w:rsid w:val="003C7B0B"/>
    <w:rsid w:val="003D14A1"/>
    <w:rsid w:val="003D1BE0"/>
    <w:rsid w:val="003D3711"/>
    <w:rsid w:val="003D5DC4"/>
    <w:rsid w:val="003D66E1"/>
    <w:rsid w:val="003E0F47"/>
    <w:rsid w:val="003F2900"/>
    <w:rsid w:val="003F3BAA"/>
    <w:rsid w:val="003F5BAE"/>
    <w:rsid w:val="003F6E78"/>
    <w:rsid w:val="003F7109"/>
    <w:rsid w:val="003F7BAF"/>
    <w:rsid w:val="004006DF"/>
    <w:rsid w:val="00401416"/>
    <w:rsid w:val="00406BFD"/>
    <w:rsid w:val="004117E5"/>
    <w:rsid w:val="00411CD6"/>
    <w:rsid w:val="00414590"/>
    <w:rsid w:val="00415838"/>
    <w:rsid w:val="00415EE2"/>
    <w:rsid w:val="00417F2B"/>
    <w:rsid w:val="0042317E"/>
    <w:rsid w:val="004245B4"/>
    <w:rsid w:val="004248F8"/>
    <w:rsid w:val="004258EC"/>
    <w:rsid w:val="00426B11"/>
    <w:rsid w:val="00426EAC"/>
    <w:rsid w:val="00441DAF"/>
    <w:rsid w:val="00443095"/>
    <w:rsid w:val="0045133A"/>
    <w:rsid w:val="004521DB"/>
    <w:rsid w:val="00456B8B"/>
    <w:rsid w:val="00461168"/>
    <w:rsid w:val="00462283"/>
    <w:rsid w:val="00462B0E"/>
    <w:rsid w:val="00464586"/>
    <w:rsid w:val="004647E6"/>
    <w:rsid w:val="00465588"/>
    <w:rsid w:val="00465927"/>
    <w:rsid w:val="004706A2"/>
    <w:rsid w:val="00471144"/>
    <w:rsid w:val="00471850"/>
    <w:rsid w:val="00471A64"/>
    <w:rsid w:val="00471EE4"/>
    <w:rsid w:val="00473E1F"/>
    <w:rsid w:val="0047412A"/>
    <w:rsid w:val="00476575"/>
    <w:rsid w:val="004769C8"/>
    <w:rsid w:val="00477CF1"/>
    <w:rsid w:val="00477D15"/>
    <w:rsid w:val="00480E7A"/>
    <w:rsid w:val="0048126B"/>
    <w:rsid w:val="00481761"/>
    <w:rsid w:val="004847CF"/>
    <w:rsid w:val="0048792E"/>
    <w:rsid w:val="004901D8"/>
    <w:rsid w:val="00491737"/>
    <w:rsid w:val="00491C60"/>
    <w:rsid w:val="00495DD9"/>
    <w:rsid w:val="004A090C"/>
    <w:rsid w:val="004A0929"/>
    <w:rsid w:val="004A1121"/>
    <w:rsid w:val="004A15ED"/>
    <w:rsid w:val="004A3A46"/>
    <w:rsid w:val="004A5B65"/>
    <w:rsid w:val="004A6FD9"/>
    <w:rsid w:val="004A7593"/>
    <w:rsid w:val="004B0165"/>
    <w:rsid w:val="004B196D"/>
    <w:rsid w:val="004B3843"/>
    <w:rsid w:val="004B4897"/>
    <w:rsid w:val="004B6007"/>
    <w:rsid w:val="004B717A"/>
    <w:rsid w:val="004C0610"/>
    <w:rsid w:val="004C3317"/>
    <w:rsid w:val="004C5E95"/>
    <w:rsid w:val="004C6628"/>
    <w:rsid w:val="004E5CA1"/>
    <w:rsid w:val="004F0D2F"/>
    <w:rsid w:val="004F169A"/>
    <w:rsid w:val="004F4A4A"/>
    <w:rsid w:val="004F7708"/>
    <w:rsid w:val="004F7A29"/>
    <w:rsid w:val="0050076B"/>
    <w:rsid w:val="0050451D"/>
    <w:rsid w:val="005046EA"/>
    <w:rsid w:val="00504AB6"/>
    <w:rsid w:val="00506849"/>
    <w:rsid w:val="00512414"/>
    <w:rsid w:val="00513404"/>
    <w:rsid w:val="00513FAC"/>
    <w:rsid w:val="00514877"/>
    <w:rsid w:val="00515DD9"/>
    <w:rsid w:val="00521DBC"/>
    <w:rsid w:val="00522E7E"/>
    <w:rsid w:val="00523B46"/>
    <w:rsid w:val="00523D85"/>
    <w:rsid w:val="00525415"/>
    <w:rsid w:val="00527DF2"/>
    <w:rsid w:val="00531903"/>
    <w:rsid w:val="00532919"/>
    <w:rsid w:val="0054100E"/>
    <w:rsid w:val="00541389"/>
    <w:rsid w:val="00541D05"/>
    <w:rsid w:val="00543CC4"/>
    <w:rsid w:val="00544E35"/>
    <w:rsid w:val="00545EFC"/>
    <w:rsid w:val="00547284"/>
    <w:rsid w:val="005521F9"/>
    <w:rsid w:val="00553317"/>
    <w:rsid w:val="00560938"/>
    <w:rsid w:val="005678D5"/>
    <w:rsid w:val="00570CD9"/>
    <w:rsid w:val="00574704"/>
    <w:rsid w:val="00575FEC"/>
    <w:rsid w:val="00580C18"/>
    <w:rsid w:val="00582A8F"/>
    <w:rsid w:val="0058377F"/>
    <w:rsid w:val="005848D3"/>
    <w:rsid w:val="00585B90"/>
    <w:rsid w:val="0059208A"/>
    <w:rsid w:val="005923E9"/>
    <w:rsid w:val="005932BA"/>
    <w:rsid w:val="005936F2"/>
    <w:rsid w:val="005967E0"/>
    <w:rsid w:val="005974B3"/>
    <w:rsid w:val="005A0B74"/>
    <w:rsid w:val="005A58AE"/>
    <w:rsid w:val="005B0187"/>
    <w:rsid w:val="005B1B97"/>
    <w:rsid w:val="005B3E9E"/>
    <w:rsid w:val="005B4B4A"/>
    <w:rsid w:val="005B7D91"/>
    <w:rsid w:val="005C2944"/>
    <w:rsid w:val="005C5F50"/>
    <w:rsid w:val="005D0109"/>
    <w:rsid w:val="005D5299"/>
    <w:rsid w:val="005E25F5"/>
    <w:rsid w:val="005E4BDA"/>
    <w:rsid w:val="005E61E4"/>
    <w:rsid w:val="005F02A7"/>
    <w:rsid w:val="005F1DA5"/>
    <w:rsid w:val="005F6F2E"/>
    <w:rsid w:val="005F79F8"/>
    <w:rsid w:val="00600176"/>
    <w:rsid w:val="00600A7D"/>
    <w:rsid w:val="00602736"/>
    <w:rsid w:val="00606328"/>
    <w:rsid w:val="00606BB2"/>
    <w:rsid w:val="00611141"/>
    <w:rsid w:val="00613237"/>
    <w:rsid w:val="00615535"/>
    <w:rsid w:val="00615FE8"/>
    <w:rsid w:val="0061728C"/>
    <w:rsid w:val="00620A23"/>
    <w:rsid w:val="00620D0E"/>
    <w:rsid w:val="00622A47"/>
    <w:rsid w:val="006248A7"/>
    <w:rsid w:val="00624DCA"/>
    <w:rsid w:val="0062627C"/>
    <w:rsid w:val="00626C33"/>
    <w:rsid w:val="0062701D"/>
    <w:rsid w:val="00630339"/>
    <w:rsid w:val="0063208D"/>
    <w:rsid w:val="0063208E"/>
    <w:rsid w:val="0063285D"/>
    <w:rsid w:val="006363F0"/>
    <w:rsid w:val="00642957"/>
    <w:rsid w:val="00650780"/>
    <w:rsid w:val="006520FF"/>
    <w:rsid w:val="00653D03"/>
    <w:rsid w:val="00660960"/>
    <w:rsid w:val="00660E7E"/>
    <w:rsid w:val="00661FE5"/>
    <w:rsid w:val="00664850"/>
    <w:rsid w:val="006648A5"/>
    <w:rsid w:val="00670E2E"/>
    <w:rsid w:val="0067312D"/>
    <w:rsid w:val="00676B29"/>
    <w:rsid w:val="0067713A"/>
    <w:rsid w:val="006806B5"/>
    <w:rsid w:val="006807E3"/>
    <w:rsid w:val="00681363"/>
    <w:rsid w:val="006833AE"/>
    <w:rsid w:val="0068355C"/>
    <w:rsid w:val="006835E6"/>
    <w:rsid w:val="00684D11"/>
    <w:rsid w:val="00696D35"/>
    <w:rsid w:val="006A1819"/>
    <w:rsid w:val="006A1CB4"/>
    <w:rsid w:val="006A1DA2"/>
    <w:rsid w:val="006A2DDD"/>
    <w:rsid w:val="006A4E97"/>
    <w:rsid w:val="006B21C7"/>
    <w:rsid w:val="006B267E"/>
    <w:rsid w:val="006B4572"/>
    <w:rsid w:val="006B6589"/>
    <w:rsid w:val="006B6FE0"/>
    <w:rsid w:val="006B72F1"/>
    <w:rsid w:val="006B7B8C"/>
    <w:rsid w:val="006C73FB"/>
    <w:rsid w:val="006C763F"/>
    <w:rsid w:val="006D0910"/>
    <w:rsid w:val="006D0B8A"/>
    <w:rsid w:val="006D10B5"/>
    <w:rsid w:val="006D2115"/>
    <w:rsid w:val="006D242B"/>
    <w:rsid w:val="006D46BB"/>
    <w:rsid w:val="006D4CEA"/>
    <w:rsid w:val="006D6060"/>
    <w:rsid w:val="006D7488"/>
    <w:rsid w:val="006E02FC"/>
    <w:rsid w:val="006E1D72"/>
    <w:rsid w:val="006E2F35"/>
    <w:rsid w:val="006E50ED"/>
    <w:rsid w:val="006E606F"/>
    <w:rsid w:val="006F2D87"/>
    <w:rsid w:val="006F5DD9"/>
    <w:rsid w:val="00700011"/>
    <w:rsid w:val="007003EE"/>
    <w:rsid w:val="007009A3"/>
    <w:rsid w:val="00700DA6"/>
    <w:rsid w:val="00702446"/>
    <w:rsid w:val="007079FE"/>
    <w:rsid w:val="00715C52"/>
    <w:rsid w:val="00720993"/>
    <w:rsid w:val="0072151F"/>
    <w:rsid w:val="007224E2"/>
    <w:rsid w:val="007320F0"/>
    <w:rsid w:val="00740466"/>
    <w:rsid w:val="007405EE"/>
    <w:rsid w:val="0074188E"/>
    <w:rsid w:val="00743727"/>
    <w:rsid w:val="00743761"/>
    <w:rsid w:val="00745E24"/>
    <w:rsid w:val="00746466"/>
    <w:rsid w:val="0074794D"/>
    <w:rsid w:val="0075191F"/>
    <w:rsid w:val="00751EB8"/>
    <w:rsid w:val="007520C3"/>
    <w:rsid w:val="00752745"/>
    <w:rsid w:val="00752ADF"/>
    <w:rsid w:val="00755342"/>
    <w:rsid w:val="007555CF"/>
    <w:rsid w:val="00761AB4"/>
    <w:rsid w:val="007642B5"/>
    <w:rsid w:val="00767803"/>
    <w:rsid w:val="00767ACA"/>
    <w:rsid w:val="00770E56"/>
    <w:rsid w:val="00774C45"/>
    <w:rsid w:val="00775DF9"/>
    <w:rsid w:val="00775E78"/>
    <w:rsid w:val="0077735B"/>
    <w:rsid w:val="00777DCA"/>
    <w:rsid w:val="00780281"/>
    <w:rsid w:val="0078327A"/>
    <w:rsid w:val="00785A81"/>
    <w:rsid w:val="00791D2C"/>
    <w:rsid w:val="0079223B"/>
    <w:rsid w:val="0079311C"/>
    <w:rsid w:val="0079367B"/>
    <w:rsid w:val="007949FA"/>
    <w:rsid w:val="00796780"/>
    <w:rsid w:val="007A28A8"/>
    <w:rsid w:val="007A3B28"/>
    <w:rsid w:val="007A7B10"/>
    <w:rsid w:val="007C27BC"/>
    <w:rsid w:val="007C3D78"/>
    <w:rsid w:val="007C5F98"/>
    <w:rsid w:val="007C63E1"/>
    <w:rsid w:val="007D1532"/>
    <w:rsid w:val="007D3777"/>
    <w:rsid w:val="007D4FF3"/>
    <w:rsid w:val="007F3939"/>
    <w:rsid w:val="007F7B9E"/>
    <w:rsid w:val="007F7F5E"/>
    <w:rsid w:val="008012DB"/>
    <w:rsid w:val="008015EA"/>
    <w:rsid w:val="00805954"/>
    <w:rsid w:val="00805EF0"/>
    <w:rsid w:val="0081397A"/>
    <w:rsid w:val="00820ED3"/>
    <w:rsid w:val="008228E0"/>
    <w:rsid w:val="00822D06"/>
    <w:rsid w:val="00823A8F"/>
    <w:rsid w:val="0082657B"/>
    <w:rsid w:val="00832867"/>
    <w:rsid w:val="00833D9C"/>
    <w:rsid w:val="00834E9D"/>
    <w:rsid w:val="008371D9"/>
    <w:rsid w:val="008403C3"/>
    <w:rsid w:val="00841A16"/>
    <w:rsid w:val="00841B11"/>
    <w:rsid w:val="00843EB5"/>
    <w:rsid w:val="00851619"/>
    <w:rsid w:val="00855230"/>
    <w:rsid w:val="008567A2"/>
    <w:rsid w:val="00866BCD"/>
    <w:rsid w:val="0086755B"/>
    <w:rsid w:val="008751D8"/>
    <w:rsid w:val="00877DED"/>
    <w:rsid w:val="00882378"/>
    <w:rsid w:val="00882509"/>
    <w:rsid w:val="0088361B"/>
    <w:rsid w:val="00893008"/>
    <w:rsid w:val="00897060"/>
    <w:rsid w:val="00897321"/>
    <w:rsid w:val="008A074A"/>
    <w:rsid w:val="008A2A5E"/>
    <w:rsid w:val="008A31B1"/>
    <w:rsid w:val="008A3E5F"/>
    <w:rsid w:val="008A46A0"/>
    <w:rsid w:val="008A6339"/>
    <w:rsid w:val="008A7DE6"/>
    <w:rsid w:val="008B0800"/>
    <w:rsid w:val="008B4C3A"/>
    <w:rsid w:val="008C1650"/>
    <w:rsid w:val="008C4EA5"/>
    <w:rsid w:val="008C59B5"/>
    <w:rsid w:val="008C6144"/>
    <w:rsid w:val="008C7782"/>
    <w:rsid w:val="008C78A2"/>
    <w:rsid w:val="008D1519"/>
    <w:rsid w:val="008D798D"/>
    <w:rsid w:val="008E15BC"/>
    <w:rsid w:val="008E21C3"/>
    <w:rsid w:val="008E23EC"/>
    <w:rsid w:val="008F1262"/>
    <w:rsid w:val="008F39D8"/>
    <w:rsid w:val="008F3EC5"/>
    <w:rsid w:val="008F4112"/>
    <w:rsid w:val="008F5C22"/>
    <w:rsid w:val="00902402"/>
    <w:rsid w:val="00906B99"/>
    <w:rsid w:val="00911373"/>
    <w:rsid w:val="009116D3"/>
    <w:rsid w:val="00911A6A"/>
    <w:rsid w:val="00915C21"/>
    <w:rsid w:val="00915CFE"/>
    <w:rsid w:val="00923D0D"/>
    <w:rsid w:val="00930D53"/>
    <w:rsid w:val="00930F11"/>
    <w:rsid w:val="009315EE"/>
    <w:rsid w:val="00931776"/>
    <w:rsid w:val="009329D3"/>
    <w:rsid w:val="00935385"/>
    <w:rsid w:val="0093560E"/>
    <w:rsid w:val="0093617D"/>
    <w:rsid w:val="00941786"/>
    <w:rsid w:val="00941D0E"/>
    <w:rsid w:val="009430E6"/>
    <w:rsid w:val="00946D66"/>
    <w:rsid w:val="00946E3F"/>
    <w:rsid w:val="00950688"/>
    <w:rsid w:val="00953832"/>
    <w:rsid w:val="00956769"/>
    <w:rsid w:val="009600C2"/>
    <w:rsid w:val="009664A4"/>
    <w:rsid w:val="00966A4E"/>
    <w:rsid w:val="00967A48"/>
    <w:rsid w:val="00972531"/>
    <w:rsid w:val="0098110D"/>
    <w:rsid w:val="00984DA9"/>
    <w:rsid w:val="00985638"/>
    <w:rsid w:val="00985FB4"/>
    <w:rsid w:val="00987A34"/>
    <w:rsid w:val="009911DE"/>
    <w:rsid w:val="00991910"/>
    <w:rsid w:val="009977B8"/>
    <w:rsid w:val="00997805"/>
    <w:rsid w:val="009A294B"/>
    <w:rsid w:val="009A440F"/>
    <w:rsid w:val="009A4DA5"/>
    <w:rsid w:val="009A6347"/>
    <w:rsid w:val="009A6885"/>
    <w:rsid w:val="009A7AB8"/>
    <w:rsid w:val="009B22D5"/>
    <w:rsid w:val="009B35CC"/>
    <w:rsid w:val="009B3F8C"/>
    <w:rsid w:val="009B5965"/>
    <w:rsid w:val="009B5E06"/>
    <w:rsid w:val="009C0490"/>
    <w:rsid w:val="009C1E3D"/>
    <w:rsid w:val="009C2D45"/>
    <w:rsid w:val="009C4BBB"/>
    <w:rsid w:val="009C62C6"/>
    <w:rsid w:val="009C7F30"/>
    <w:rsid w:val="009D2E08"/>
    <w:rsid w:val="009D4675"/>
    <w:rsid w:val="009D6011"/>
    <w:rsid w:val="009E1169"/>
    <w:rsid w:val="009E44DD"/>
    <w:rsid w:val="009E4E40"/>
    <w:rsid w:val="009E7DEC"/>
    <w:rsid w:val="009F15E0"/>
    <w:rsid w:val="009F19A6"/>
    <w:rsid w:val="009F2061"/>
    <w:rsid w:val="009F3163"/>
    <w:rsid w:val="009F48CB"/>
    <w:rsid w:val="009F532E"/>
    <w:rsid w:val="00A0005A"/>
    <w:rsid w:val="00A0134C"/>
    <w:rsid w:val="00A03037"/>
    <w:rsid w:val="00A054D9"/>
    <w:rsid w:val="00A05514"/>
    <w:rsid w:val="00A05BFA"/>
    <w:rsid w:val="00A10ADE"/>
    <w:rsid w:val="00A10EBC"/>
    <w:rsid w:val="00A135DB"/>
    <w:rsid w:val="00A15C2F"/>
    <w:rsid w:val="00A162BC"/>
    <w:rsid w:val="00A25D95"/>
    <w:rsid w:val="00A265BE"/>
    <w:rsid w:val="00A32552"/>
    <w:rsid w:val="00A325EF"/>
    <w:rsid w:val="00A32FA5"/>
    <w:rsid w:val="00A361F3"/>
    <w:rsid w:val="00A36744"/>
    <w:rsid w:val="00A40872"/>
    <w:rsid w:val="00A4187B"/>
    <w:rsid w:val="00A41B7B"/>
    <w:rsid w:val="00A4601D"/>
    <w:rsid w:val="00A522C7"/>
    <w:rsid w:val="00A55D18"/>
    <w:rsid w:val="00A562DB"/>
    <w:rsid w:val="00A609A0"/>
    <w:rsid w:val="00A62349"/>
    <w:rsid w:val="00A62E22"/>
    <w:rsid w:val="00A63D7F"/>
    <w:rsid w:val="00A64A8E"/>
    <w:rsid w:val="00A64C1A"/>
    <w:rsid w:val="00A71FD9"/>
    <w:rsid w:val="00A76193"/>
    <w:rsid w:val="00A80775"/>
    <w:rsid w:val="00A827DB"/>
    <w:rsid w:val="00A83081"/>
    <w:rsid w:val="00A83D14"/>
    <w:rsid w:val="00A83F67"/>
    <w:rsid w:val="00A94D1C"/>
    <w:rsid w:val="00A960BC"/>
    <w:rsid w:val="00AA1AB1"/>
    <w:rsid w:val="00AA4431"/>
    <w:rsid w:val="00AA48A1"/>
    <w:rsid w:val="00AB0FCA"/>
    <w:rsid w:val="00AB2946"/>
    <w:rsid w:val="00AB3808"/>
    <w:rsid w:val="00AB4C07"/>
    <w:rsid w:val="00AB67A8"/>
    <w:rsid w:val="00AB688A"/>
    <w:rsid w:val="00AB6999"/>
    <w:rsid w:val="00AC1436"/>
    <w:rsid w:val="00AC31FF"/>
    <w:rsid w:val="00AC6D27"/>
    <w:rsid w:val="00AC7E92"/>
    <w:rsid w:val="00AD190F"/>
    <w:rsid w:val="00AD2162"/>
    <w:rsid w:val="00AD33E7"/>
    <w:rsid w:val="00AD3BC9"/>
    <w:rsid w:val="00AD4324"/>
    <w:rsid w:val="00AD5A68"/>
    <w:rsid w:val="00AD654B"/>
    <w:rsid w:val="00AD6AE5"/>
    <w:rsid w:val="00AD6B33"/>
    <w:rsid w:val="00AE108C"/>
    <w:rsid w:val="00AE1170"/>
    <w:rsid w:val="00AF1B15"/>
    <w:rsid w:val="00AF28AB"/>
    <w:rsid w:val="00AF4616"/>
    <w:rsid w:val="00AF5AD4"/>
    <w:rsid w:val="00B10BF5"/>
    <w:rsid w:val="00B11714"/>
    <w:rsid w:val="00B11A42"/>
    <w:rsid w:val="00B128CD"/>
    <w:rsid w:val="00B14CEB"/>
    <w:rsid w:val="00B15BA9"/>
    <w:rsid w:val="00B17B01"/>
    <w:rsid w:val="00B17ECB"/>
    <w:rsid w:val="00B214DD"/>
    <w:rsid w:val="00B25E56"/>
    <w:rsid w:val="00B279F9"/>
    <w:rsid w:val="00B31480"/>
    <w:rsid w:val="00B333A2"/>
    <w:rsid w:val="00B33B72"/>
    <w:rsid w:val="00B34136"/>
    <w:rsid w:val="00B372C6"/>
    <w:rsid w:val="00B43D53"/>
    <w:rsid w:val="00B443F7"/>
    <w:rsid w:val="00B4480B"/>
    <w:rsid w:val="00B44DDD"/>
    <w:rsid w:val="00B4513F"/>
    <w:rsid w:val="00B52AD5"/>
    <w:rsid w:val="00B53D7E"/>
    <w:rsid w:val="00B55C4E"/>
    <w:rsid w:val="00B7004C"/>
    <w:rsid w:val="00B738DD"/>
    <w:rsid w:val="00B748AB"/>
    <w:rsid w:val="00B7654A"/>
    <w:rsid w:val="00B83D85"/>
    <w:rsid w:val="00B84BD8"/>
    <w:rsid w:val="00B86BB4"/>
    <w:rsid w:val="00B903F1"/>
    <w:rsid w:val="00B91016"/>
    <w:rsid w:val="00B91BDE"/>
    <w:rsid w:val="00B9450C"/>
    <w:rsid w:val="00B95062"/>
    <w:rsid w:val="00BA052F"/>
    <w:rsid w:val="00BA0AB8"/>
    <w:rsid w:val="00BA5F0B"/>
    <w:rsid w:val="00BB2527"/>
    <w:rsid w:val="00BB2AC2"/>
    <w:rsid w:val="00BB48E8"/>
    <w:rsid w:val="00BB7289"/>
    <w:rsid w:val="00BC12ED"/>
    <w:rsid w:val="00BC2906"/>
    <w:rsid w:val="00BC4801"/>
    <w:rsid w:val="00BD08A7"/>
    <w:rsid w:val="00BD2A6F"/>
    <w:rsid w:val="00BE253B"/>
    <w:rsid w:val="00BE4D37"/>
    <w:rsid w:val="00BE6E0A"/>
    <w:rsid w:val="00BE7588"/>
    <w:rsid w:val="00BF379A"/>
    <w:rsid w:val="00BF3D9D"/>
    <w:rsid w:val="00BF7661"/>
    <w:rsid w:val="00C056C1"/>
    <w:rsid w:val="00C100AF"/>
    <w:rsid w:val="00C22614"/>
    <w:rsid w:val="00C30620"/>
    <w:rsid w:val="00C306A5"/>
    <w:rsid w:val="00C3151D"/>
    <w:rsid w:val="00C33149"/>
    <w:rsid w:val="00C3388C"/>
    <w:rsid w:val="00C36F34"/>
    <w:rsid w:val="00C52C2C"/>
    <w:rsid w:val="00C53611"/>
    <w:rsid w:val="00C54A35"/>
    <w:rsid w:val="00C5582A"/>
    <w:rsid w:val="00C60D09"/>
    <w:rsid w:val="00C60EE0"/>
    <w:rsid w:val="00C622F5"/>
    <w:rsid w:val="00C62F73"/>
    <w:rsid w:val="00C65FD6"/>
    <w:rsid w:val="00C71D6D"/>
    <w:rsid w:val="00C71FF1"/>
    <w:rsid w:val="00C7244E"/>
    <w:rsid w:val="00C765B8"/>
    <w:rsid w:val="00C76DA3"/>
    <w:rsid w:val="00C80897"/>
    <w:rsid w:val="00C80AB8"/>
    <w:rsid w:val="00C8101A"/>
    <w:rsid w:val="00C85A56"/>
    <w:rsid w:val="00C86F82"/>
    <w:rsid w:val="00C93B56"/>
    <w:rsid w:val="00C956F5"/>
    <w:rsid w:val="00CA0B99"/>
    <w:rsid w:val="00CA2116"/>
    <w:rsid w:val="00CA2432"/>
    <w:rsid w:val="00CA2994"/>
    <w:rsid w:val="00CB07AE"/>
    <w:rsid w:val="00CB25CA"/>
    <w:rsid w:val="00CB3784"/>
    <w:rsid w:val="00CB3A4A"/>
    <w:rsid w:val="00CB6E9F"/>
    <w:rsid w:val="00CB71C9"/>
    <w:rsid w:val="00CB7E87"/>
    <w:rsid w:val="00CD2F3D"/>
    <w:rsid w:val="00CD54C5"/>
    <w:rsid w:val="00CD7BA0"/>
    <w:rsid w:val="00CD7D96"/>
    <w:rsid w:val="00CE67E5"/>
    <w:rsid w:val="00CF2F14"/>
    <w:rsid w:val="00CF3631"/>
    <w:rsid w:val="00CF4A57"/>
    <w:rsid w:val="00CF4DB1"/>
    <w:rsid w:val="00CF7663"/>
    <w:rsid w:val="00D014C1"/>
    <w:rsid w:val="00D02CD3"/>
    <w:rsid w:val="00D04079"/>
    <w:rsid w:val="00D07F7F"/>
    <w:rsid w:val="00D114FF"/>
    <w:rsid w:val="00D1152D"/>
    <w:rsid w:val="00D12966"/>
    <w:rsid w:val="00D1351E"/>
    <w:rsid w:val="00D15D7B"/>
    <w:rsid w:val="00D176DD"/>
    <w:rsid w:val="00D214CD"/>
    <w:rsid w:val="00D32DDC"/>
    <w:rsid w:val="00D34AA2"/>
    <w:rsid w:val="00D40BD9"/>
    <w:rsid w:val="00D4144B"/>
    <w:rsid w:val="00D41E4C"/>
    <w:rsid w:val="00D45578"/>
    <w:rsid w:val="00D50894"/>
    <w:rsid w:val="00D5260B"/>
    <w:rsid w:val="00D52988"/>
    <w:rsid w:val="00D53C2B"/>
    <w:rsid w:val="00D53CD3"/>
    <w:rsid w:val="00D54008"/>
    <w:rsid w:val="00D55625"/>
    <w:rsid w:val="00D76C59"/>
    <w:rsid w:val="00D80D60"/>
    <w:rsid w:val="00D82885"/>
    <w:rsid w:val="00D829B0"/>
    <w:rsid w:val="00D924E9"/>
    <w:rsid w:val="00D9315B"/>
    <w:rsid w:val="00DA0395"/>
    <w:rsid w:val="00DA44A0"/>
    <w:rsid w:val="00DA5043"/>
    <w:rsid w:val="00DA5265"/>
    <w:rsid w:val="00DA5DB0"/>
    <w:rsid w:val="00DB122D"/>
    <w:rsid w:val="00DB2C6F"/>
    <w:rsid w:val="00DB46C9"/>
    <w:rsid w:val="00DB730B"/>
    <w:rsid w:val="00DC5868"/>
    <w:rsid w:val="00DC6205"/>
    <w:rsid w:val="00DC7A98"/>
    <w:rsid w:val="00DD0A25"/>
    <w:rsid w:val="00DD0CE5"/>
    <w:rsid w:val="00DD1A98"/>
    <w:rsid w:val="00DD2CAB"/>
    <w:rsid w:val="00DD333A"/>
    <w:rsid w:val="00DD64C6"/>
    <w:rsid w:val="00DD6819"/>
    <w:rsid w:val="00DE0083"/>
    <w:rsid w:val="00DE0A56"/>
    <w:rsid w:val="00DE1BBC"/>
    <w:rsid w:val="00DE3681"/>
    <w:rsid w:val="00DF7F8F"/>
    <w:rsid w:val="00E015E0"/>
    <w:rsid w:val="00E02914"/>
    <w:rsid w:val="00E046E1"/>
    <w:rsid w:val="00E07287"/>
    <w:rsid w:val="00E07DA1"/>
    <w:rsid w:val="00E12DD3"/>
    <w:rsid w:val="00E15A1B"/>
    <w:rsid w:val="00E17CF7"/>
    <w:rsid w:val="00E20982"/>
    <w:rsid w:val="00E2217C"/>
    <w:rsid w:val="00E2350B"/>
    <w:rsid w:val="00E314A0"/>
    <w:rsid w:val="00E31A55"/>
    <w:rsid w:val="00E32101"/>
    <w:rsid w:val="00E37FDC"/>
    <w:rsid w:val="00E4033B"/>
    <w:rsid w:val="00E461AE"/>
    <w:rsid w:val="00E46935"/>
    <w:rsid w:val="00E46CDC"/>
    <w:rsid w:val="00E51987"/>
    <w:rsid w:val="00E522DC"/>
    <w:rsid w:val="00E52D47"/>
    <w:rsid w:val="00E5310D"/>
    <w:rsid w:val="00E56309"/>
    <w:rsid w:val="00E5693F"/>
    <w:rsid w:val="00E57C6F"/>
    <w:rsid w:val="00E60228"/>
    <w:rsid w:val="00E61F2B"/>
    <w:rsid w:val="00E6467D"/>
    <w:rsid w:val="00E64C34"/>
    <w:rsid w:val="00E65EAB"/>
    <w:rsid w:val="00E66341"/>
    <w:rsid w:val="00E67F27"/>
    <w:rsid w:val="00E7159B"/>
    <w:rsid w:val="00E71AEA"/>
    <w:rsid w:val="00E7280B"/>
    <w:rsid w:val="00E73A0B"/>
    <w:rsid w:val="00E74B8D"/>
    <w:rsid w:val="00E74DEB"/>
    <w:rsid w:val="00E81456"/>
    <w:rsid w:val="00E82268"/>
    <w:rsid w:val="00E85365"/>
    <w:rsid w:val="00E860C0"/>
    <w:rsid w:val="00E8747B"/>
    <w:rsid w:val="00E878E9"/>
    <w:rsid w:val="00E879C0"/>
    <w:rsid w:val="00E90F9C"/>
    <w:rsid w:val="00E9167D"/>
    <w:rsid w:val="00E91686"/>
    <w:rsid w:val="00E9463D"/>
    <w:rsid w:val="00E952EF"/>
    <w:rsid w:val="00E96C08"/>
    <w:rsid w:val="00EA47A9"/>
    <w:rsid w:val="00EA594F"/>
    <w:rsid w:val="00EB3BB1"/>
    <w:rsid w:val="00EB41B8"/>
    <w:rsid w:val="00EB55BF"/>
    <w:rsid w:val="00EC0812"/>
    <w:rsid w:val="00EC26C0"/>
    <w:rsid w:val="00EC2729"/>
    <w:rsid w:val="00EC3E9D"/>
    <w:rsid w:val="00EC4217"/>
    <w:rsid w:val="00EC51EF"/>
    <w:rsid w:val="00EC77D8"/>
    <w:rsid w:val="00ED0BFF"/>
    <w:rsid w:val="00ED2254"/>
    <w:rsid w:val="00ED36B3"/>
    <w:rsid w:val="00ED55AE"/>
    <w:rsid w:val="00ED67FD"/>
    <w:rsid w:val="00ED6DFB"/>
    <w:rsid w:val="00EE2E06"/>
    <w:rsid w:val="00EE4924"/>
    <w:rsid w:val="00EE4ADC"/>
    <w:rsid w:val="00EE6370"/>
    <w:rsid w:val="00EF0068"/>
    <w:rsid w:val="00EF2861"/>
    <w:rsid w:val="00EF3D21"/>
    <w:rsid w:val="00EF68BF"/>
    <w:rsid w:val="00EF6D9C"/>
    <w:rsid w:val="00F0529A"/>
    <w:rsid w:val="00F0587B"/>
    <w:rsid w:val="00F10C89"/>
    <w:rsid w:val="00F110D7"/>
    <w:rsid w:val="00F14300"/>
    <w:rsid w:val="00F1719B"/>
    <w:rsid w:val="00F17300"/>
    <w:rsid w:val="00F22009"/>
    <w:rsid w:val="00F23E49"/>
    <w:rsid w:val="00F275EF"/>
    <w:rsid w:val="00F304A3"/>
    <w:rsid w:val="00F331AC"/>
    <w:rsid w:val="00F370B3"/>
    <w:rsid w:val="00F411F4"/>
    <w:rsid w:val="00F42734"/>
    <w:rsid w:val="00F450CC"/>
    <w:rsid w:val="00F47289"/>
    <w:rsid w:val="00F476B1"/>
    <w:rsid w:val="00F51665"/>
    <w:rsid w:val="00F51DC7"/>
    <w:rsid w:val="00F53108"/>
    <w:rsid w:val="00F53A0F"/>
    <w:rsid w:val="00F55A0A"/>
    <w:rsid w:val="00F57087"/>
    <w:rsid w:val="00F6240D"/>
    <w:rsid w:val="00F64885"/>
    <w:rsid w:val="00F6520E"/>
    <w:rsid w:val="00F66405"/>
    <w:rsid w:val="00F6681B"/>
    <w:rsid w:val="00F67F3D"/>
    <w:rsid w:val="00F72DBF"/>
    <w:rsid w:val="00F73CDB"/>
    <w:rsid w:val="00F77BB3"/>
    <w:rsid w:val="00F81BE0"/>
    <w:rsid w:val="00F9375A"/>
    <w:rsid w:val="00F942B4"/>
    <w:rsid w:val="00F9518B"/>
    <w:rsid w:val="00FA0F1B"/>
    <w:rsid w:val="00FA4A0F"/>
    <w:rsid w:val="00FB005C"/>
    <w:rsid w:val="00FB017B"/>
    <w:rsid w:val="00FB114B"/>
    <w:rsid w:val="00FB1DB9"/>
    <w:rsid w:val="00FB2955"/>
    <w:rsid w:val="00FB48CD"/>
    <w:rsid w:val="00FB5D34"/>
    <w:rsid w:val="00FB7DED"/>
    <w:rsid w:val="00FC152E"/>
    <w:rsid w:val="00FC4D3E"/>
    <w:rsid w:val="00FD0C87"/>
    <w:rsid w:val="00FD252D"/>
    <w:rsid w:val="00FD2D72"/>
    <w:rsid w:val="00FD39BB"/>
    <w:rsid w:val="00FD4918"/>
    <w:rsid w:val="00FD5290"/>
    <w:rsid w:val="00FD7635"/>
    <w:rsid w:val="00FE159B"/>
    <w:rsid w:val="00FE1855"/>
    <w:rsid w:val="00FE5133"/>
    <w:rsid w:val="00FE6695"/>
    <w:rsid w:val="00FE669D"/>
    <w:rsid w:val="00FF02AF"/>
    <w:rsid w:val="00FF0325"/>
    <w:rsid w:val="00FF3CAE"/>
    <w:rsid w:val="00FF76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E64CD"/>
  <w15:docId w15:val="{C9EF0344-ABB0-43EE-A203-C203B2EDE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28A1"/>
  </w:style>
  <w:style w:type="paragraph" w:styleId="Balk1">
    <w:name w:val="heading 1"/>
    <w:basedOn w:val="Normal"/>
    <w:next w:val="Normal"/>
    <w:link w:val="Balk1Char"/>
    <w:uiPriority w:val="9"/>
    <w:qFormat/>
    <w:rsid w:val="00D414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90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21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21007"/>
    <w:rPr>
      <w:rFonts w:ascii="Segoe UI" w:hAnsi="Segoe UI" w:cs="Segoe UI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D414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eParagraf">
    <w:name w:val="List Paragraph"/>
    <w:basedOn w:val="Normal"/>
    <w:uiPriority w:val="34"/>
    <w:qFormat/>
    <w:rsid w:val="00877DED"/>
    <w:pPr>
      <w:ind w:left="720"/>
      <w:contextualSpacing/>
    </w:pPr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27417-33CC-47EE-A6C5-DA8BD50D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4</Words>
  <Characters>6581</Characters>
  <Application>Microsoft Office Word</Application>
  <DocSecurity>0</DocSecurity>
  <Lines>54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u</dc:creator>
  <cp:lastModifiedBy>DAMLA EYÜPOĞLU</cp:lastModifiedBy>
  <cp:revision>2</cp:revision>
  <cp:lastPrinted>2026-01-12T07:40:00Z</cp:lastPrinted>
  <dcterms:created xsi:type="dcterms:W3CDTF">2026-02-04T12:39:00Z</dcterms:created>
  <dcterms:modified xsi:type="dcterms:W3CDTF">2026-02-04T12:39:00Z</dcterms:modified>
</cp:coreProperties>
</file>